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65"/>
        <w:gridCol w:w="4231"/>
        <w:gridCol w:w="3949"/>
      </w:tblGrid>
      <w:tr w:rsidR="002558E6" w:rsidRPr="00DD1878" w14:paraId="6FA1B79C" w14:textId="77777777" w:rsidTr="002558E6">
        <w:trPr>
          <w:trHeight w:val="54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F2F2F2"/>
            <w:vAlign w:val="center"/>
          </w:tcPr>
          <w:p w14:paraId="2945A398" w14:textId="0199232C" w:rsidR="002558E6" w:rsidRDefault="002C5BDD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</w:rPr>
            </w:pPr>
            <w:r w:rsidRPr="00072EDF">
              <w:rPr>
                <w:b/>
                <w:bCs/>
              </w:rPr>
              <w:t>Demographic variables</w:t>
            </w:r>
          </w:p>
        </w:tc>
      </w:tr>
      <w:tr w:rsidR="007650E0" w:rsidRPr="00DD1878" w14:paraId="6B15489A" w14:textId="77777777" w:rsidTr="002558E6">
        <w:trPr>
          <w:trHeight w:val="54"/>
          <w:jc w:val="center"/>
        </w:trPr>
        <w:tc>
          <w:tcPr>
            <w:tcW w:w="6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574CF5F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 w:rsidRPr="00DD1878"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226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4570F" w14:textId="15645682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ex</w:t>
            </w:r>
          </w:p>
        </w:tc>
        <w:tc>
          <w:tcPr>
            <w:tcW w:w="2113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CCDBB3" w14:textId="1D14A7C5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Male</w:t>
            </w:r>
          </w:p>
        </w:tc>
      </w:tr>
      <w:tr w:rsidR="007650E0" w:rsidRPr="00DD1878" w14:paraId="394F85AC" w14:textId="77777777" w:rsidTr="002558E6">
        <w:trPr>
          <w:trHeight w:val="54"/>
          <w:jc w:val="center"/>
        </w:trPr>
        <w:tc>
          <w:tcPr>
            <w:tcW w:w="6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F2F56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7C597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41967" w14:textId="66C381EA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female</w:t>
            </w:r>
          </w:p>
        </w:tc>
      </w:tr>
      <w:tr w:rsidR="007650E0" w:rsidRPr="00DD1878" w14:paraId="1413A4E1" w14:textId="77777777" w:rsidTr="002558E6">
        <w:trPr>
          <w:trHeight w:val="54"/>
          <w:jc w:val="center"/>
        </w:trPr>
        <w:tc>
          <w:tcPr>
            <w:tcW w:w="623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3AC7D7B3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 w:rsidRPr="00DD1878"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226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ABB0E" w14:textId="36AD04EC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ge</w:t>
            </w: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D6D76F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rFonts w:hint="cs"/>
                <w:color w:val="000000"/>
                <w:sz w:val="24"/>
                <w:szCs w:val="24"/>
                <w:rtl/>
              </w:rPr>
              <w:t>_____________</w:t>
            </w:r>
          </w:p>
        </w:tc>
      </w:tr>
      <w:tr w:rsidR="007650E0" w:rsidRPr="00DD1878" w14:paraId="13F732FF" w14:textId="77777777" w:rsidTr="00695077">
        <w:trPr>
          <w:trHeight w:val="54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50A9006A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226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81B094" w14:textId="3DA6208C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Clinical experience</w:t>
            </w: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60284F" w14:textId="2C46EAE7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Less than 5 years</w:t>
            </w:r>
          </w:p>
        </w:tc>
      </w:tr>
      <w:tr w:rsidR="007650E0" w:rsidRPr="00DD1878" w14:paraId="40AABC0E" w14:textId="77777777" w:rsidTr="00695077">
        <w:trPr>
          <w:trHeight w:val="54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C2161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493752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DBF74A" w14:textId="738DF01C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5-10 years</w:t>
            </w:r>
          </w:p>
        </w:tc>
      </w:tr>
      <w:tr w:rsidR="007650E0" w:rsidRPr="00DD1878" w14:paraId="6AA5A660" w14:textId="77777777" w:rsidTr="00695077">
        <w:trPr>
          <w:trHeight w:val="54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FD4DC2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9D022A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68D44E" w14:textId="3A468E8C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More than 10 years </w:t>
            </w:r>
          </w:p>
        </w:tc>
      </w:tr>
      <w:tr w:rsidR="007650E0" w:rsidRPr="00DD1878" w14:paraId="3EC1389F" w14:textId="77777777" w:rsidTr="00695077">
        <w:trPr>
          <w:trHeight w:val="54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6FEC9C3F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226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3301E3" w14:textId="77845FF7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pecialty</w:t>
            </w: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DC5BF9" w14:textId="25B3FA2D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General </w:t>
            </w:r>
            <w:r w:rsidR="002C5BDD">
              <w:rPr>
                <w:color w:val="000000"/>
                <w:sz w:val="24"/>
                <w:szCs w:val="24"/>
              </w:rPr>
              <w:t>dentist</w:t>
            </w:r>
          </w:p>
        </w:tc>
      </w:tr>
      <w:tr w:rsidR="007650E0" w:rsidRPr="00DD1878" w14:paraId="4DFA176C" w14:textId="77777777" w:rsidTr="00695077">
        <w:trPr>
          <w:trHeight w:val="54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A60B73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11EC88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ABE843" w14:textId="7B6A66E2" w:rsidR="007650E0" w:rsidRPr="00DD1878" w:rsidRDefault="002C5BDD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 w:rsidRPr="00F54559">
              <w:t>endodontics</w:t>
            </w:r>
          </w:p>
        </w:tc>
      </w:tr>
      <w:tr w:rsidR="007650E0" w:rsidRPr="00DD1878" w14:paraId="320FD90B" w14:textId="77777777" w:rsidTr="00695077">
        <w:trPr>
          <w:trHeight w:val="54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617636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009F47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EB4055" w14:textId="03062D31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other</w:t>
            </w:r>
          </w:p>
        </w:tc>
      </w:tr>
      <w:tr w:rsidR="007650E0" w:rsidRPr="00DD1878" w14:paraId="1F20B76F" w14:textId="77777777" w:rsidTr="00695077">
        <w:trPr>
          <w:trHeight w:val="54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25063E82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2264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98CDF3" w14:textId="1319DF31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How many cases you treat per day</w:t>
            </w: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1E37B" w14:textId="71DECE79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Less than 5 cases</w:t>
            </w:r>
          </w:p>
        </w:tc>
      </w:tr>
      <w:tr w:rsidR="007650E0" w:rsidRPr="00DD1878" w14:paraId="2F04B93F" w14:textId="77777777" w:rsidTr="00695077">
        <w:trPr>
          <w:trHeight w:val="88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29D752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62EE4" w14:textId="77777777" w:rsidR="007650E0" w:rsidRPr="00DD1878" w:rsidRDefault="007650E0" w:rsidP="00695077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6B1D352" w14:textId="013964BE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More than 5 cases </w:t>
            </w:r>
          </w:p>
        </w:tc>
      </w:tr>
      <w:tr w:rsidR="007650E0" w:rsidRPr="00DD1878" w14:paraId="2D7F8BA7" w14:textId="77777777" w:rsidTr="00695077">
        <w:trPr>
          <w:trHeight w:val="54"/>
          <w:jc w:val="center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63437229" w14:textId="42A9AF4D" w:rsidR="007650E0" w:rsidRPr="00DD1878" w:rsidRDefault="002558E6" w:rsidP="002558E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32"/>
                <w:szCs w:val="32"/>
                <w:rtl/>
              </w:rPr>
            </w:pPr>
            <w:r>
              <w:rPr>
                <w:b/>
                <w:bCs/>
                <w:color w:val="000000"/>
                <w:sz w:val="32"/>
                <w:szCs w:val="32"/>
              </w:rPr>
              <w:t xml:space="preserve">Diagnosis </w:t>
            </w:r>
            <w:r w:rsidR="007650E0" w:rsidRPr="00DD1878">
              <w:rPr>
                <w:rFonts w:hint="cs"/>
                <w:b/>
                <w:bCs/>
                <w:color w:val="000000"/>
                <w:sz w:val="32"/>
                <w:szCs w:val="32"/>
                <w:rtl/>
              </w:rPr>
              <w:t xml:space="preserve"> </w:t>
            </w:r>
          </w:p>
        </w:tc>
      </w:tr>
      <w:tr w:rsidR="007650E0" w:rsidRPr="00DD1878" w14:paraId="2BA15589" w14:textId="77777777" w:rsidTr="00695077">
        <w:trPr>
          <w:trHeight w:val="54"/>
          <w:jc w:val="center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1D49B5" w14:textId="7ED06F2C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 How do you ensure the satisfying removal of carious dentine in deep carious lesions </w:t>
            </w:r>
          </w:p>
        </w:tc>
      </w:tr>
      <w:tr w:rsidR="00472ED6" w:rsidRPr="00DD1878" w14:paraId="67CECA94" w14:textId="77777777" w:rsidTr="00EA0151">
        <w:trPr>
          <w:trHeight w:val="455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675B25C2" w14:textId="3230A33D" w:rsidR="00472ED6" w:rsidRPr="00DD1878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a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C47E23" w14:textId="0491634C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ccording to dentin</w:t>
            </w:r>
            <w:r w:rsidR="002C5BDD">
              <w:rPr>
                <w:b/>
                <w:bCs/>
                <w:color w:val="000000"/>
                <w:sz w:val="24"/>
                <w:szCs w:val="24"/>
              </w:rPr>
              <w:t>e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 hardness</w:t>
            </w:r>
          </w:p>
        </w:tc>
        <w:tc>
          <w:tcPr>
            <w:tcW w:w="2113" w:type="pc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327C574" w14:textId="1BF35B6C" w:rsidR="00472ED6" w:rsidRPr="00DD1878" w:rsidRDefault="00472ED6" w:rsidP="00695077">
            <w:pPr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When I reach to leathery dentine that needs to apply pressure to remove</w:t>
            </w:r>
          </w:p>
        </w:tc>
      </w:tr>
      <w:tr w:rsidR="00472ED6" w:rsidRPr="00DD1878" w14:paraId="781DA947" w14:textId="77777777" w:rsidTr="00EA0151">
        <w:trPr>
          <w:trHeight w:val="455"/>
          <w:jc w:val="center"/>
        </w:trPr>
        <w:tc>
          <w:tcPr>
            <w:tcW w:w="62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2F2F2"/>
            <w:vAlign w:val="center"/>
          </w:tcPr>
          <w:p w14:paraId="2E1E2B86" w14:textId="77777777" w:rsidR="00472ED6" w:rsidRDefault="00472ED6" w:rsidP="00695077">
            <w:pPr>
              <w:widowControl/>
              <w:autoSpaceDE/>
              <w:autoSpaceDN/>
              <w:bidi/>
              <w:jc w:val="center"/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678880C" w14:textId="77777777" w:rsidR="00472ED6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908226D" w14:textId="77777777" w:rsidR="00472ED6" w:rsidRDefault="00472ED6" w:rsidP="00695077">
            <w:pPr>
              <w:bidi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472ED6" w:rsidRPr="00DD1878" w14:paraId="43960308" w14:textId="77777777" w:rsidTr="00472ED6">
        <w:trPr>
          <w:trHeight w:val="57"/>
          <w:jc w:val="center"/>
        </w:trPr>
        <w:tc>
          <w:tcPr>
            <w:tcW w:w="623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9C28AA" w14:textId="77777777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  <w:hideMark/>
          </w:tcPr>
          <w:p w14:paraId="33D0F440" w14:textId="77777777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3703B4" w14:textId="354A3E1C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472ED6" w:rsidRPr="00DD1878" w14:paraId="691A6F1D" w14:textId="77777777" w:rsidTr="00EA0151">
        <w:trPr>
          <w:trHeight w:val="223"/>
          <w:jc w:val="center"/>
        </w:trPr>
        <w:tc>
          <w:tcPr>
            <w:tcW w:w="623" w:type="pct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34B2A13" w14:textId="77777777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599CCF4" w14:textId="77777777" w:rsidR="00472ED6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8935F" w14:textId="3B0A1E4F" w:rsidR="00472ED6" w:rsidRDefault="00472ED6" w:rsidP="00695077">
            <w:pPr>
              <w:widowControl/>
              <w:autoSpaceDE/>
              <w:autoSpaceDN/>
              <w:bidi/>
              <w:jc w:val="center"/>
              <w:rPr>
                <w:rFonts w:hint="cs"/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When I reach hard dentine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rFonts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7650E0" w:rsidRPr="00DD1878" w14:paraId="246B1D27" w14:textId="77777777" w:rsidTr="00695077">
        <w:trPr>
          <w:trHeight w:val="572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6CFF2072" w14:textId="59D8B344" w:rsidR="007650E0" w:rsidRPr="00DD1878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b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8CADC1" w14:textId="589B1102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ccording to dentin</w:t>
            </w:r>
            <w:r w:rsidR="002C5BDD">
              <w:rPr>
                <w:b/>
                <w:bCs/>
                <w:color w:val="000000"/>
                <w:sz w:val="24"/>
                <w:szCs w:val="24"/>
              </w:rPr>
              <w:t>e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 color</w:t>
            </w:r>
          </w:p>
        </w:tc>
        <w:tc>
          <w:tcPr>
            <w:tcW w:w="211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26DCD" w14:textId="28D8B4A8" w:rsidR="007650E0" w:rsidRPr="00DD1878" w:rsidRDefault="00472ED6" w:rsidP="00695077">
            <w:pPr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Colored dentine </w:t>
            </w:r>
          </w:p>
        </w:tc>
      </w:tr>
      <w:tr w:rsidR="007650E0" w:rsidRPr="00DD1878" w14:paraId="2780DA46" w14:textId="77777777" w:rsidTr="00695077">
        <w:trPr>
          <w:trHeight w:val="54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4A262D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A7715B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B45DD7" w14:textId="20FFC47D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Normal color</w:t>
            </w:r>
          </w:p>
        </w:tc>
      </w:tr>
      <w:tr w:rsidR="007650E0" w:rsidRPr="00DD1878" w14:paraId="0436D9F3" w14:textId="77777777" w:rsidTr="00695077">
        <w:trPr>
          <w:trHeight w:val="54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154268C1" w14:textId="1CD2A401" w:rsidR="007650E0" w:rsidRPr="00DD1878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c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B965DE" w14:textId="63767A13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In deep carious lesions, </w:t>
            </w:r>
            <w:proofErr w:type="gramStart"/>
            <w:r w:rsidR="002C5BDD">
              <w:rPr>
                <w:b/>
                <w:bCs/>
                <w:color w:val="000000"/>
                <w:sz w:val="24"/>
                <w:szCs w:val="24"/>
              </w:rPr>
              <w:t>Do</w:t>
            </w:r>
            <w:proofErr w:type="gramEnd"/>
            <w:r w:rsidR="002C5BDD">
              <w:rPr>
                <w:b/>
                <w:bCs/>
                <w:color w:val="000000"/>
                <w:sz w:val="24"/>
                <w:szCs w:val="24"/>
              </w:rPr>
              <w:t xml:space="preserve"> you do a radiograph before the treatment</w:t>
            </w:r>
            <w:r>
              <w:rPr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5C080" w14:textId="56AF8603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7650E0" w:rsidRPr="00DD1878" w14:paraId="164732EC" w14:textId="77777777" w:rsidTr="00695077">
        <w:trPr>
          <w:trHeight w:val="330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40509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52083A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290BB" w14:textId="325DA022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No</w:t>
            </w:r>
          </w:p>
        </w:tc>
      </w:tr>
      <w:tr w:rsidR="007650E0" w:rsidRPr="00DD1878" w14:paraId="76CE4EFE" w14:textId="77777777" w:rsidTr="00695077">
        <w:trPr>
          <w:trHeight w:val="54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794B2B" w14:textId="6A9C1A91" w:rsidR="007650E0" w:rsidRPr="00953635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d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459CBD" w14:textId="535EA5A4" w:rsidR="007650E0" w:rsidRPr="00DD1878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In deep carious lesions,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 do you apply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</w:rPr>
              <w:t>rubberdam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</w:rPr>
              <w:t xml:space="preserve">? 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B02FD" w14:textId="4544F5E8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7650E0" w:rsidRPr="00DD1878" w14:paraId="000115FB" w14:textId="77777777" w:rsidTr="00695077">
        <w:trPr>
          <w:trHeight w:val="330"/>
          <w:jc w:val="center"/>
        </w:trPr>
        <w:tc>
          <w:tcPr>
            <w:tcW w:w="623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B9511F" w14:textId="77777777" w:rsidR="007650E0" w:rsidRPr="00953635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69ED00" w14:textId="77777777" w:rsidR="007650E0" w:rsidRPr="00DD1878" w:rsidRDefault="007650E0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5F191" w14:textId="29F5DC64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No</w:t>
            </w:r>
          </w:p>
        </w:tc>
      </w:tr>
      <w:tr w:rsidR="007650E0" w:rsidRPr="00DD1878" w14:paraId="6D8F00C9" w14:textId="77777777" w:rsidTr="00695077">
        <w:trPr>
          <w:trHeight w:val="330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4B4EA8B" w14:textId="4C4059D9" w:rsidR="007650E0" w:rsidRPr="00953635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e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vAlign w:val="center"/>
          </w:tcPr>
          <w:p w14:paraId="6B969E5A" w14:textId="39C66C6B" w:rsidR="007650E0" w:rsidRPr="00953635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What kind of x-ray you take pre operative? 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5D1D1" w14:textId="67776FE0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Bitewing x-ray</w:t>
            </w:r>
          </w:p>
        </w:tc>
      </w:tr>
      <w:tr w:rsidR="007650E0" w:rsidRPr="00DD1878" w14:paraId="131E0092" w14:textId="77777777" w:rsidTr="00695077">
        <w:trPr>
          <w:trHeight w:val="660"/>
          <w:jc w:val="center"/>
        </w:trPr>
        <w:tc>
          <w:tcPr>
            <w:tcW w:w="62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21E1243" w14:textId="77777777" w:rsidR="007650E0" w:rsidRPr="00953635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</w:tcPr>
          <w:p w14:paraId="76AF55E6" w14:textId="77777777" w:rsidR="007650E0" w:rsidRPr="00953635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7F5649" w14:textId="6070C7CC" w:rsidR="007650E0" w:rsidRPr="00DD1878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Other </w:t>
            </w:r>
            <w:proofErr w:type="gramStart"/>
            <w:r>
              <w:rPr>
                <w:color w:val="000000"/>
                <w:sz w:val="24"/>
                <w:szCs w:val="24"/>
              </w:rPr>
              <w:t>( panorama</w:t>
            </w:r>
            <w:proofErr w:type="gramEnd"/>
            <w:r>
              <w:rPr>
                <w:color w:val="000000"/>
                <w:sz w:val="24"/>
                <w:szCs w:val="24"/>
              </w:rPr>
              <w:t>- periapical)</w:t>
            </w:r>
            <w:r w:rsidR="007650E0">
              <w:rPr>
                <w:rFonts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7650E0" w:rsidRPr="00DD1878" w14:paraId="795EB2E4" w14:textId="77777777" w:rsidTr="00695077">
        <w:trPr>
          <w:trHeight w:val="330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108908C" w14:textId="049C44D4" w:rsidR="007650E0" w:rsidRPr="00953635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f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vAlign w:val="center"/>
          </w:tcPr>
          <w:p w14:paraId="409E047B" w14:textId="07B43109" w:rsidR="007650E0" w:rsidRPr="00953635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Do </w:t>
            </w:r>
            <w:r w:rsidR="002C5BDD">
              <w:rPr>
                <w:b/>
                <w:bCs/>
                <w:color w:val="000000"/>
                <w:sz w:val="24"/>
                <w:szCs w:val="24"/>
              </w:rPr>
              <w:t>you examine teeth vitality before operating</w:t>
            </w:r>
            <w:r>
              <w:rPr>
                <w:b/>
                <w:bCs/>
                <w:color w:val="000000"/>
                <w:sz w:val="24"/>
                <w:szCs w:val="24"/>
              </w:rPr>
              <w:t>?</w:t>
            </w:r>
            <w:r w:rsidR="007650E0" w:rsidRPr="00953635">
              <w:rPr>
                <w:rFonts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1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1EB050" w14:textId="027712FF" w:rsidR="007650E0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  <w:r w:rsidR="007650E0">
              <w:rPr>
                <w:rFonts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7650E0" w:rsidRPr="00DD1878" w14:paraId="55A16CCE" w14:textId="77777777" w:rsidTr="00695077">
        <w:trPr>
          <w:trHeight w:val="330"/>
          <w:jc w:val="center"/>
        </w:trPr>
        <w:tc>
          <w:tcPr>
            <w:tcW w:w="623" w:type="pct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101E01F" w14:textId="77777777" w:rsidR="007650E0" w:rsidRPr="00953635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FFFD282" w14:textId="77777777" w:rsidR="007650E0" w:rsidRPr="00953635" w:rsidRDefault="007650E0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3BCFD9" w14:textId="4752275D" w:rsidR="007650E0" w:rsidRDefault="00472ED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no</w:t>
            </w:r>
          </w:p>
        </w:tc>
      </w:tr>
      <w:tr w:rsidR="007650E0" w:rsidRPr="00DD1878" w14:paraId="793A8692" w14:textId="77777777" w:rsidTr="00695077">
        <w:trPr>
          <w:trHeight w:val="330"/>
          <w:jc w:val="center"/>
        </w:trPr>
        <w:tc>
          <w:tcPr>
            <w:tcW w:w="623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CD804C9" w14:textId="7D17E854" w:rsidR="007650E0" w:rsidRPr="00953635" w:rsidRDefault="00C3369C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6h</w:t>
            </w:r>
          </w:p>
        </w:tc>
        <w:tc>
          <w:tcPr>
            <w:tcW w:w="226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vAlign w:val="center"/>
          </w:tcPr>
          <w:p w14:paraId="763C66B6" w14:textId="0C0ADC65" w:rsidR="007650E0" w:rsidRPr="00953635" w:rsidRDefault="00695077" w:rsidP="00695077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If yes, what kind of test you do usually?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3D5034" w14:textId="7E699240" w:rsidR="007650E0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Cold tests </w:t>
            </w:r>
          </w:p>
        </w:tc>
      </w:tr>
      <w:tr w:rsidR="007650E0" w:rsidRPr="00DD1878" w14:paraId="1E5FB0D9" w14:textId="77777777" w:rsidTr="00695077">
        <w:trPr>
          <w:trHeight w:val="330"/>
          <w:jc w:val="center"/>
        </w:trPr>
        <w:tc>
          <w:tcPr>
            <w:tcW w:w="62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5498B45" w14:textId="77777777" w:rsidR="007650E0" w:rsidRDefault="007650E0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</w:tcPr>
          <w:p w14:paraId="0170B634" w14:textId="77777777" w:rsidR="007650E0" w:rsidRDefault="007650E0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0A9E17" w14:textId="78654ED2" w:rsidR="007650E0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Heat test </w:t>
            </w:r>
          </w:p>
        </w:tc>
      </w:tr>
      <w:tr w:rsidR="002558E6" w:rsidRPr="00DD1878" w14:paraId="7DB3B1E5" w14:textId="77777777" w:rsidTr="00332947">
        <w:trPr>
          <w:trHeight w:val="330"/>
          <w:jc w:val="center"/>
        </w:trPr>
        <w:tc>
          <w:tcPr>
            <w:tcW w:w="62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81047A0" w14:textId="77777777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</w:tcPr>
          <w:p w14:paraId="0398BA51" w14:textId="77777777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5306C34" w14:textId="6B1C00AA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ectronic device</w:t>
            </w:r>
          </w:p>
        </w:tc>
      </w:tr>
      <w:tr w:rsidR="002558E6" w:rsidRPr="00DD1878" w14:paraId="5C158094" w14:textId="77777777" w:rsidTr="00332947">
        <w:trPr>
          <w:trHeight w:val="330"/>
          <w:jc w:val="center"/>
        </w:trPr>
        <w:tc>
          <w:tcPr>
            <w:tcW w:w="623" w:type="pct"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1BCA86E" w14:textId="77777777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264" w:type="pct"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D96891B" w14:textId="77777777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  <w:tc>
          <w:tcPr>
            <w:tcW w:w="2113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6C878" w14:textId="2C52595E" w:rsidR="002558E6" w:rsidRDefault="002558E6" w:rsidP="00695077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</w:p>
        </w:tc>
      </w:tr>
    </w:tbl>
    <w:p w14:paraId="3FF29791" w14:textId="77777777" w:rsidR="007650E0" w:rsidRDefault="007650E0" w:rsidP="007650E0">
      <w:pPr>
        <w:rPr>
          <w:rtl/>
        </w:rPr>
      </w:pPr>
    </w:p>
    <w:p w14:paraId="58AD5B6F" w14:textId="77777777" w:rsidR="007650E0" w:rsidRDefault="007650E0" w:rsidP="007650E0"/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4492"/>
        <w:gridCol w:w="3420"/>
        <w:gridCol w:w="282"/>
        <w:gridCol w:w="1156"/>
      </w:tblGrid>
      <w:tr w:rsidR="007650E0" w:rsidRPr="0042347B" w14:paraId="571AB4D1" w14:textId="77777777" w:rsidTr="00695077">
        <w:trPr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0D998F4A" w14:textId="17A3C1A1" w:rsidR="007650E0" w:rsidRPr="003B3B5F" w:rsidRDefault="002558E6" w:rsidP="00E22B8E">
            <w:pPr>
              <w:widowControl/>
              <w:autoSpaceDE/>
              <w:autoSpaceDN/>
              <w:bidi/>
              <w:jc w:val="center"/>
              <w:rPr>
                <w:b/>
                <w:bCs/>
                <w:color w:val="000000"/>
                <w:sz w:val="32"/>
                <w:szCs w:val="32"/>
                <w:rtl/>
              </w:rPr>
            </w:pPr>
            <w:r>
              <w:rPr>
                <w:b/>
                <w:bCs/>
                <w:color w:val="000000"/>
                <w:sz w:val="32"/>
                <w:szCs w:val="32"/>
              </w:rPr>
              <w:t>Type of treatment according to different cases</w:t>
            </w:r>
          </w:p>
        </w:tc>
      </w:tr>
      <w:tr w:rsidR="007650E0" w:rsidRPr="0042347B" w14:paraId="6FE8FE92" w14:textId="77777777" w:rsidTr="00695077">
        <w:trPr>
          <w:jc w:val="center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369792D6" w14:textId="58E4C495" w:rsidR="007650E0" w:rsidRPr="0042347B" w:rsidRDefault="00695077" w:rsidP="00695077">
            <w:pPr>
              <w:rPr>
                <w:b/>
                <w:bCs/>
                <w:sz w:val="28"/>
                <w:szCs w:val="28"/>
                <w:rtl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in cases of reversible pulpitis and immature teeth (open apex)</w:t>
            </w:r>
            <w:r w:rsidR="007650E0">
              <w:rPr>
                <w:rFonts w:hint="cs"/>
                <w:b/>
                <w:bCs/>
                <w:sz w:val="28"/>
                <w:szCs w:val="28"/>
                <w:rtl/>
                <w:lang w:bidi="ar-SY"/>
              </w:rPr>
              <w:t xml:space="preserve"> </w:t>
            </w:r>
          </w:p>
        </w:tc>
      </w:tr>
      <w:tr w:rsidR="007650E0" w:rsidRPr="0042347B" w14:paraId="25658868" w14:textId="77777777" w:rsidTr="00472ED6">
        <w:trPr>
          <w:jc w:val="center"/>
        </w:trPr>
        <w:tc>
          <w:tcPr>
            <w:tcW w:w="2402" w:type="pct"/>
            <w:vAlign w:val="center"/>
          </w:tcPr>
          <w:p w14:paraId="587B1748" w14:textId="49311D94" w:rsidR="007650E0" w:rsidRPr="0042347B" w:rsidRDefault="002558E6" w:rsidP="002558E6">
            <w:r>
              <w:t>Complete caries removal</w:t>
            </w:r>
            <w:r w:rsidR="007650E0" w:rsidRPr="0042347B">
              <w:rPr>
                <w:rFonts w:hint="cs"/>
                <w:rtl/>
              </w:rPr>
              <w:t xml:space="preserve"> </w:t>
            </w:r>
          </w:p>
        </w:tc>
        <w:tc>
          <w:tcPr>
            <w:tcW w:w="1980" w:type="pct"/>
            <w:gridSpan w:val="2"/>
            <w:vMerge w:val="restart"/>
            <w:vAlign w:val="center"/>
          </w:tcPr>
          <w:p w14:paraId="053902E5" w14:textId="39D92CB1" w:rsidR="007650E0" w:rsidRPr="0042347B" w:rsidRDefault="00695077" w:rsidP="00E22B8E">
            <w:pPr>
              <w:bidi/>
              <w:rPr>
                <w:b/>
                <w:bCs/>
              </w:rPr>
            </w:pPr>
            <w:r>
              <w:rPr>
                <w:b/>
                <w:bCs/>
              </w:rPr>
              <w:t>What type of technique you follow?</w:t>
            </w:r>
          </w:p>
        </w:tc>
        <w:tc>
          <w:tcPr>
            <w:tcW w:w="618" w:type="pct"/>
            <w:vMerge w:val="restart"/>
            <w:shd w:val="clear" w:color="auto" w:fill="F2F2F2" w:themeFill="background1" w:themeFillShade="F2"/>
            <w:vAlign w:val="center"/>
          </w:tcPr>
          <w:p w14:paraId="7730C795" w14:textId="354F2FF8" w:rsidR="007650E0" w:rsidRPr="0042347B" w:rsidRDefault="00C3369C" w:rsidP="007650E0">
            <w:pPr>
              <w:pStyle w:val="ListParagraph"/>
              <w:numPr>
                <w:ilvl w:val="0"/>
                <w:numId w:val="3"/>
              </w:numPr>
              <w:bidi/>
            </w:pPr>
            <w:r>
              <w:rPr>
                <w:b/>
                <w:bCs/>
              </w:rPr>
              <w:t>7</w:t>
            </w:r>
            <w:r w:rsidR="007650E0" w:rsidRPr="008D464A">
              <w:rPr>
                <w:rFonts w:hint="cs"/>
                <w:b/>
                <w:bCs/>
                <w:rtl/>
              </w:rPr>
              <w:t xml:space="preserve"> </w:t>
            </w:r>
          </w:p>
        </w:tc>
      </w:tr>
      <w:tr w:rsidR="007650E0" w:rsidRPr="0042347B" w14:paraId="2F917775" w14:textId="77777777" w:rsidTr="00472ED6">
        <w:trPr>
          <w:trHeight w:val="98"/>
          <w:jc w:val="center"/>
        </w:trPr>
        <w:tc>
          <w:tcPr>
            <w:tcW w:w="2402" w:type="pct"/>
            <w:vAlign w:val="center"/>
          </w:tcPr>
          <w:p w14:paraId="432EB933" w14:textId="55F234AA" w:rsidR="007650E0" w:rsidRPr="0042347B" w:rsidRDefault="002558E6" w:rsidP="002558E6">
            <w:pPr>
              <w:rPr>
                <w:rtl/>
              </w:rPr>
            </w:pPr>
            <w:r>
              <w:t xml:space="preserve">One visit selective removal 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7283B4F0" w14:textId="77777777" w:rsidR="007650E0" w:rsidRPr="0042347B" w:rsidRDefault="007650E0" w:rsidP="00E22B8E">
            <w:pPr>
              <w:bidi/>
              <w:rPr>
                <w:b/>
                <w:bCs/>
              </w:rPr>
            </w:pPr>
          </w:p>
        </w:tc>
        <w:tc>
          <w:tcPr>
            <w:tcW w:w="618" w:type="pct"/>
            <w:vMerge/>
            <w:shd w:val="clear" w:color="auto" w:fill="F2F2F2" w:themeFill="background1" w:themeFillShade="F2"/>
            <w:vAlign w:val="center"/>
          </w:tcPr>
          <w:p w14:paraId="41C14C1B" w14:textId="77777777" w:rsidR="007650E0" w:rsidRPr="0042347B" w:rsidRDefault="007650E0" w:rsidP="007650E0">
            <w:pPr>
              <w:pStyle w:val="ListParagraph"/>
              <w:numPr>
                <w:ilvl w:val="0"/>
                <w:numId w:val="3"/>
              </w:numPr>
              <w:bidi/>
            </w:pPr>
          </w:p>
        </w:tc>
      </w:tr>
      <w:tr w:rsidR="007650E0" w:rsidRPr="0042347B" w14:paraId="139966FD" w14:textId="77777777" w:rsidTr="00472ED6">
        <w:trPr>
          <w:trHeight w:val="918"/>
          <w:jc w:val="center"/>
        </w:trPr>
        <w:tc>
          <w:tcPr>
            <w:tcW w:w="2402" w:type="pct"/>
            <w:vAlign w:val="center"/>
          </w:tcPr>
          <w:p w14:paraId="7AA0A090" w14:textId="57CFC7DB" w:rsidR="007650E0" w:rsidRPr="0042347B" w:rsidRDefault="002558E6" w:rsidP="002558E6">
            <w:pPr>
              <w:rPr>
                <w:rtl/>
              </w:rPr>
            </w:pPr>
            <w:r>
              <w:lastRenderedPageBreak/>
              <w:t>Two visits selective removal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7F3CA513" w14:textId="77777777" w:rsidR="007650E0" w:rsidRPr="0042347B" w:rsidRDefault="007650E0" w:rsidP="00E22B8E">
            <w:pPr>
              <w:bidi/>
              <w:rPr>
                <w:b/>
                <w:bCs/>
              </w:rPr>
            </w:pPr>
          </w:p>
        </w:tc>
        <w:tc>
          <w:tcPr>
            <w:tcW w:w="618" w:type="pct"/>
            <w:vMerge/>
            <w:shd w:val="clear" w:color="auto" w:fill="F2F2F2" w:themeFill="background1" w:themeFillShade="F2"/>
            <w:vAlign w:val="center"/>
          </w:tcPr>
          <w:p w14:paraId="5495D857" w14:textId="77777777" w:rsidR="007650E0" w:rsidRPr="0042347B" w:rsidRDefault="007650E0" w:rsidP="007650E0">
            <w:pPr>
              <w:pStyle w:val="ListParagraph"/>
              <w:numPr>
                <w:ilvl w:val="0"/>
                <w:numId w:val="3"/>
              </w:numPr>
              <w:bidi/>
            </w:pPr>
          </w:p>
        </w:tc>
      </w:tr>
      <w:tr w:rsidR="007650E0" w:rsidRPr="0042347B" w14:paraId="28574377" w14:textId="77777777" w:rsidTr="00472ED6">
        <w:trPr>
          <w:trHeight w:val="64"/>
          <w:jc w:val="center"/>
        </w:trPr>
        <w:tc>
          <w:tcPr>
            <w:tcW w:w="2402" w:type="pct"/>
            <w:vAlign w:val="center"/>
          </w:tcPr>
          <w:p w14:paraId="7F10A22B" w14:textId="2CA120BE" w:rsidR="007650E0" w:rsidRPr="0042347B" w:rsidRDefault="002558E6" w:rsidP="002558E6">
            <w:pPr>
              <w:rPr>
                <w:rtl/>
              </w:rPr>
            </w:pPr>
            <w:r>
              <w:t xml:space="preserve">Direct pulp capping </w:t>
            </w:r>
          </w:p>
        </w:tc>
        <w:tc>
          <w:tcPr>
            <w:tcW w:w="1980" w:type="pct"/>
            <w:gridSpan w:val="2"/>
            <w:vMerge w:val="restart"/>
            <w:vAlign w:val="center"/>
          </w:tcPr>
          <w:p w14:paraId="3C2A368B" w14:textId="4D2227CE" w:rsidR="007650E0" w:rsidRPr="0042347B" w:rsidRDefault="00695077" w:rsidP="006950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 cases of pulp exposure, what </w:t>
            </w:r>
            <w:r w:rsidR="00157226">
              <w:rPr>
                <w:b/>
                <w:bCs/>
              </w:rPr>
              <w:t>type of treatment you go for?</w:t>
            </w:r>
          </w:p>
        </w:tc>
        <w:tc>
          <w:tcPr>
            <w:tcW w:w="618" w:type="pct"/>
            <w:vMerge w:val="restart"/>
            <w:shd w:val="clear" w:color="auto" w:fill="F2F2F2" w:themeFill="background1" w:themeFillShade="F2"/>
            <w:vAlign w:val="center"/>
          </w:tcPr>
          <w:p w14:paraId="3A7B5421" w14:textId="1D0B7F69" w:rsidR="007650E0" w:rsidRPr="0042347B" w:rsidRDefault="00C3369C" w:rsidP="00C3369C">
            <w:pPr>
              <w:pStyle w:val="ListParagraph"/>
              <w:numPr>
                <w:ilvl w:val="0"/>
                <w:numId w:val="3"/>
              </w:numPr>
              <w:bidi/>
              <w:jc w:val="center"/>
            </w:pPr>
            <w:r>
              <w:rPr>
                <w:b/>
                <w:bCs/>
              </w:rPr>
              <w:t>7</w:t>
            </w:r>
          </w:p>
        </w:tc>
      </w:tr>
      <w:tr w:rsidR="007650E0" w:rsidRPr="0042347B" w14:paraId="2F8FF6E5" w14:textId="77777777" w:rsidTr="00472ED6">
        <w:trPr>
          <w:trHeight w:val="64"/>
          <w:jc w:val="center"/>
        </w:trPr>
        <w:tc>
          <w:tcPr>
            <w:tcW w:w="2402" w:type="pct"/>
            <w:vAlign w:val="center"/>
          </w:tcPr>
          <w:p w14:paraId="36C3FF07" w14:textId="3C71DE7C" w:rsidR="007650E0" w:rsidRPr="0042347B" w:rsidRDefault="007650E0" w:rsidP="002558E6">
            <w:pPr>
              <w:rPr>
                <w:rtl/>
              </w:rPr>
            </w:pPr>
            <w:r w:rsidRPr="0042347B">
              <w:rPr>
                <w:rFonts w:eastAsiaTheme="minorHAnsi"/>
              </w:rPr>
              <w:t>partial pulpotomy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181B7E5F" w14:textId="77777777" w:rsidR="007650E0" w:rsidRPr="0042347B" w:rsidRDefault="007650E0" w:rsidP="00E22B8E">
            <w:pPr>
              <w:bidi/>
            </w:pPr>
          </w:p>
        </w:tc>
        <w:tc>
          <w:tcPr>
            <w:tcW w:w="618" w:type="pct"/>
            <w:vMerge/>
            <w:shd w:val="clear" w:color="auto" w:fill="F2F2F2" w:themeFill="background1" w:themeFillShade="F2"/>
            <w:vAlign w:val="center"/>
          </w:tcPr>
          <w:p w14:paraId="71CBB948" w14:textId="77777777" w:rsidR="007650E0" w:rsidRPr="0042347B" w:rsidRDefault="007650E0" w:rsidP="00E22B8E">
            <w:pPr>
              <w:bidi/>
            </w:pPr>
          </w:p>
        </w:tc>
      </w:tr>
      <w:tr w:rsidR="007650E0" w:rsidRPr="0042347B" w14:paraId="37BB5C84" w14:textId="77777777" w:rsidTr="00472ED6">
        <w:trPr>
          <w:trHeight w:val="64"/>
          <w:jc w:val="center"/>
        </w:trPr>
        <w:tc>
          <w:tcPr>
            <w:tcW w:w="2402" w:type="pct"/>
            <w:vAlign w:val="center"/>
          </w:tcPr>
          <w:p w14:paraId="40FF6CDC" w14:textId="7770FD21" w:rsidR="007650E0" w:rsidRPr="0042347B" w:rsidRDefault="007650E0" w:rsidP="002558E6">
            <w:pPr>
              <w:rPr>
                <w:rtl/>
              </w:rPr>
            </w:pPr>
            <w:r w:rsidRPr="0042347B">
              <w:t>coronal pulpotomy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21FFFA35" w14:textId="77777777" w:rsidR="007650E0" w:rsidRPr="0042347B" w:rsidRDefault="007650E0" w:rsidP="00E22B8E">
            <w:pPr>
              <w:bidi/>
            </w:pPr>
          </w:p>
        </w:tc>
        <w:tc>
          <w:tcPr>
            <w:tcW w:w="618" w:type="pct"/>
            <w:vMerge/>
            <w:shd w:val="clear" w:color="auto" w:fill="F2F2F2" w:themeFill="background1" w:themeFillShade="F2"/>
            <w:vAlign w:val="center"/>
          </w:tcPr>
          <w:p w14:paraId="742E8543" w14:textId="77777777" w:rsidR="007650E0" w:rsidRPr="0042347B" w:rsidRDefault="007650E0" w:rsidP="00E22B8E">
            <w:pPr>
              <w:bidi/>
            </w:pPr>
          </w:p>
        </w:tc>
      </w:tr>
      <w:tr w:rsidR="007650E0" w:rsidRPr="0042347B" w14:paraId="1729E7FA" w14:textId="77777777" w:rsidTr="00472ED6">
        <w:trPr>
          <w:trHeight w:val="880"/>
          <w:jc w:val="center"/>
        </w:trPr>
        <w:tc>
          <w:tcPr>
            <w:tcW w:w="2402" w:type="pct"/>
            <w:vAlign w:val="center"/>
          </w:tcPr>
          <w:p w14:paraId="29D9137D" w14:textId="7919DAD8" w:rsidR="007650E0" w:rsidRPr="0042347B" w:rsidRDefault="002558E6" w:rsidP="002558E6">
            <w:pPr>
              <w:rPr>
                <w:rtl/>
              </w:rPr>
            </w:pPr>
            <w:r>
              <w:t>Root canal treatment</w:t>
            </w:r>
            <w:r w:rsidR="007650E0">
              <w:rPr>
                <w:rFonts w:hint="cs"/>
                <w:rtl/>
              </w:rPr>
              <w:t xml:space="preserve"> </w:t>
            </w:r>
            <w:r w:rsidR="007650E0" w:rsidRPr="0042347B">
              <w:rPr>
                <w:rFonts w:hint="cs"/>
                <w:rtl/>
              </w:rPr>
              <w:t xml:space="preserve"> 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07CD6C98" w14:textId="77777777" w:rsidR="007650E0" w:rsidRPr="0042347B" w:rsidRDefault="007650E0" w:rsidP="00E22B8E">
            <w:pPr>
              <w:bidi/>
            </w:pPr>
          </w:p>
        </w:tc>
        <w:tc>
          <w:tcPr>
            <w:tcW w:w="618" w:type="pct"/>
            <w:vMerge/>
            <w:shd w:val="clear" w:color="auto" w:fill="F2F2F2" w:themeFill="background1" w:themeFillShade="F2"/>
            <w:vAlign w:val="center"/>
          </w:tcPr>
          <w:p w14:paraId="6ECBAFF3" w14:textId="77777777" w:rsidR="007650E0" w:rsidRPr="0042347B" w:rsidRDefault="007650E0" w:rsidP="00E22B8E">
            <w:pPr>
              <w:bidi/>
            </w:pPr>
          </w:p>
        </w:tc>
      </w:tr>
      <w:tr w:rsidR="00157226" w:rsidRPr="0042347B" w14:paraId="6AC4AAD3" w14:textId="77777777" w:rsidTr="00695077">
        <w:trPr>
          <w:trHeight w:val="516"/>
          <w:jc w:val="center"/>
        </w:trPr>
        <w:tc>
          <w:tcPr>
            <w:tcW w:w="5000" w:type="pct"/>
            <w:gridSpan w:val="4"/>
            <w:vAlign w:val="center"/>
          </w:tcPr>
          <w:p w14:paraId="3DB52E79" w14:textId="0047FFA7" w:rsidR="00157226" w:rsidRPr="0042347B" w:rsidRDefault="00157226" w:rsidP="002558E6">
            <w:pPr>
              <w:widowControl/>
              <w:autoSpaceDE/>
              <w:autoSpaceDN/>
              <w:jc w:val="center"/>
            </w:pPr>
            <w:r>
              <w:rPr>
                <w:b/>
                <w:bCs/>
                <w:sz w:val="28"/>
                <w:szCs w:val="28"/>
                <w:lang w:bidi="ar-SY"/>
              </w:rPr>
              <w:t>in cases of reversible pulpitis and mature teeth (</w:t>
            </w:r>
            <w:r>
              <w:rPr>
                <w:b/>
                <w:bCs/>
                <w:sz w:val="28"/>
                <w:szCs w:val="28"/>
                <w:lang w:bidi="ar-SY"/>
              </w:rPr>
              <w:t>closed</w:t>
            </w:r>
            <w:r>
              <w:rPr>
                <w:b/>
                <w:bCs/>
                <w:sz w:val="28"/>
                <w:szCs w:val="28"/>
                <w:lang w:bidi="ar-SY"/>
              </w:rPr>
              <w:t xml:space="preserve"> apex)</w:t>
            </w:r>
          </w:p>
        </w:tc>
      </w:tr>
      <w:tr w:rsidR="002558E6" w:rsidRPr="0042347B" w14:paraId="33CAB6D2" w14:textId="77777777" w:rsidTr="00472ED6">
        <w:trPr>
          <w:trHeight w:val="170"/>
          <w:jc w:val="center"/>
        </w:trPr>
        <w:tc>
          <w:tcPr>
            <w:tcW w:w="2402" w:type="pct"/>
            <w:vAlign w:val="center"/>
          </w:tcPr>
          <w:p w14:paraId="15DA5CD0" w14:textId="0262981E" w:rsidR="002558E6" w:rsidRPr="005C6254" w:rsidRDefault="002558E6" w:rsidP="002558E6">
            <w:pPr>
              <w:jc w:val="center"/>
              <w:rPr>
                <w:rtl/>
              </w:rPr>
            </w:pPr>
            <w:r>
              <w:t>Complete caries removal</w:t>
            </w:r>
            <w:r w:rsidRPr="0042347B">
              <w:rPr>
                <w:rFonts w:hint="cs"/>
                <w:rtl/>
              </w:rPr>
              <w:t xml:space="preserve"> </w:t>
            </w:r>
          </w:p>
        </w:tc>
        <w:tc>
          <w:tcPr>
            <w:tcW w:w="1980" w:type="pct"/>
            <w:gridSpan w:val="2"/>
            <w:vMerge w:val="restart"/>
            <w:vAlign w:val="center"/>
          </w:tcPr>
          <w:p w14:paraId="75274A49" w14:textId="48E9624E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rPr>
                <w:b/>
                <w:bCs/>
              </w:rPr>
              <w:t>What type of technique you follow?</w:t>
            </w:r>
          </w:p>
        </w:tc>
        <w:tc>
          <w:tcPr>
            <w:tcW w:w="618" w:type="pct"/>
            <w:vMerge w:val="restart"/>
            <w:vAlign w:val="center"/>
          </w:tcPr>
          <w:p w14:paraId="7F59D198" w14:textId="08823CED" w:rsidR="002558E6" w:rsidRPr="005C6254" w:rsidRDefault="00C3369C" w:rsidP="002558E6">
            <w:pPr>
              <w:bidi/>
              <w:jc w:val="center"/>
              <w:rPr>
                <w:rtl/>
              </w:rPr>
            </w:pPr>
            <w:r>
              <w:t>8a</w:t>
            </w:r>
          </w:p>
        </w:tc>
      </w:tr>
      <w:tr w:rsidR="002558E6" w:rsidRPr="0042347B" w14:paraId="325061E2" w14:textId="77777777" w:rsidTr="00472ED6">
        <w:trPr>
          <w:trHeight w:val="170"/>
          <w:jc w:val="center"/>
        </w:trPr>
        <w:tc>
          <w:tcPr>
            <w:tcW w:w="2402" w:type="pct"/>
            <w:vAlign w:val="center"/>
          </w:tcPr>
          <w:p w14:paraId="02D460D9" w14:textId="25A20A59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t xml:space="preserve">One visit selective removal 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28940E0B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618" w:type="pct"/>
            <w:vMerge/>
            <w:vAlign w:val="center"/>
          </w:tcPr>
          <w:p w14:paraId="52EB9217" w14:textId="77777777" w:rsidR="002558E6" w:rsidRPr="005C6254" w:rsidRDefault="002558E6" w:rsidP="002558E6">
            <w:pPr>
              <w:bidi/>
              <w:jc w:val="center"/>
              <w:rPr>
                <w:rtl/>
              </w:rPr>
            </w:pPr>
          </w:p>
        </w:tc>
      </w:tr>
      <w:tr w:rsidR="002558E6" w:rsidRPr="0042347B" w14:paraId="1FDC0915" w14:textId="77777777" w:rsidTr="00472ED6">
        <w:trPr>
          <w:trHeight w:val="170"/>
          <w:jc w:val="center"/>
        </w:trPr>
        <w:tc>
          <w:tcPr>
            <w:tcW w:w="2402" w:type="pct"/>
            <w:vAlign w:val="center"/>
          </w:tcPr>
          <w:p w14:paraId="50C7F9A9" w14:textId="3248F18A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t>Two visits selective removal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22C1AB14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618" w:type="pct"/>
            <w:vMerge/>
            <w:vAlign w:val="center"/>
          </w:tcPr>
          <w:p w14:paraId="7ACCDA34" w14:textId="77777777" w:rsidR="002558E6" w:rsidRPr="005C6254" w:rsidRDefault="002558E6" w:rsidP="002558E6">
            <w:pPr>
              <w:bidi/>
              <w:jc w:val="center"/>
              <w:rPr>
                <w:rtl/>
              </w:rPr>
            </w:pPr>
          </w:p>
        </w:tc>
      </w:tr>
      <w:tr w:rsidR="002558E6" w:rsidRPr="0042347B" w14:paraId="3C95829C" w14:textId="77777777" w:rsidTr="00472ED6">
        <w:trPr>
          <w:trHeight w:val="129"/>
          <w:jc w:val="center"/>
        </w:trPr>
        <w:tc>
          <w:tcPr>
            <w:tcW w:w="2402" w:type="pct"/>
            <w:vAlign w:val="center"/>
          </w:tcPr>
          <w:p w14:paraId="57553EC6" w14:textId="3FC98918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t xml:space="preserve">Direct pulp capping </w:t>
            </w:r>
          </w:p>
        </w:tc>
        <w:tc>
          <w:tcPr>
            <w:tcW w:w="1980" w:type="pct"/>
            <w:gridSpan w:val="2"/>
            <w:vMerge w:val="restart"/>
            <w:vAlign w:val="center"/>
          </w:tcPr>
          <w:p w14:paraId="7C560B17" w14:textId="07CB91BC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rPr>
                <w:b/>
                <w:bCs/>
              </w:rPr>
              <w:t>In cases of pulp exposure, what type of treatment you go for?</w:t>
            </w:r>
          </w:p>
        </w:tc>
        <w:tc>
          <w:tcPr>
            <w:tcW w:w="618" w:type="pct"/>
            <w:vMerge w:val="restart"/>
            <w:vAlign w:val="center"/>
          </w:tcPr>
          <w:p w14:paraId="0BF47768" w14:textId="3CFC1FF5" w:rsidR="002558E6" w:rsidRPr="005C6254" w:rsidRDefault="00C3369C" w:rsidP="002558E6">
            <w:pPr>
              <w:bidi/>
              <w:jc w:val="center"/>
              <w:rPr>
                <w:rtl/>
              </w:rPr>
            </w:pPr>
            <w:r>
              <w:t>8b</w:t>
            </w:r>
          </w:p>
        </w:tc>
      </w:tr>
      <w:tr w:rsidR="002558E6" w:rsidRPr="0042347B" w14:paraId="06095477" w14:textId="77777777" w:rsidTr="00472ED6">
        <w:trPr>
          <w:trHeight w:val="127"/>
          <w:jc w:val="center"/>
        </w:trPr>
        <w:tc>
          <w:tcPr>
            <w:tcW w:w="2402" w:type="pct"/>
            <w:vAlign w:val="center"/>
          </w:tcPr>
          <w:p w14:paraId="4EC06C7E" w14:textId="30B626BB" w:rsidR="002558E6" w:rsidRPr="005C6254" w:rsidRDefault="002558E6" w:rsidP="002558E6">
            <w:pPr>
              <w:bidi/>
              <w:jc w:val="center"/>
              <w:rPr>
                <w:rtl/>
              </w:rPr>
            </w:pPr>
            <w:r w:rsidRPr="0042347B">
              <w:rPr>
                <w:rFonts w:eastAsiaTheme="minorHAnsi"/>
              </w:rPr>
              <w:t>partial pulpotomy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470F0519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618" w:type="pct"/>
            <w:vMerge/>
            <w:vAlign w:val="center"/>
          </w:tcPr>
          <w:p w14:paraId="26437C6E" w14:textId="77777777" w:rsidR="002558E6" w:rsidRPr="005C6254" w:rsidRDefault="002558E6" w:rsidP="002558E6">
            <w:pPr>
              <w:bidi/>
              <w:jc w:val="center"/>
              <w:rPr>
                <w:rtl/>
              </w:rPr>
            </w:pPr>
          </w:p>
        </w:tc>
      </w:tr>
      <w:tr w:rsidR="002558E6" w:rsidRPr="0042347B" w14:paraId="10A0E262" w14:textId="77777777" w:rsidTr="00472ED6">
        <w:trPr>
          <w:trHeight w:val="127"/>
          <w:jc w:val="center"/>
        </w:trPr>
        <w:tc>
          <w:tcPr>
            <w:tcW w:w="2402" w:type="pct"/>
            <w:vAlign w:val="center"/>
          </w:tcPr>
          <w:p w14:paraId="2EFA1E2A" w14:textId="17FB4C5C" w:rsidR="002558E6" w:rsidRPr="005C6254" w:rsidRDefault="002558E6" w:rsidP="002558E6">
            <w:pPr>
              <w:bidi/>
              <w:jc w:val="center"/>
              <w:rPr>
                <w:rtl/>
              </w:rPr>
            </w:pPr>
            <w:r w:rsidRPr="0042347B">
              <w:t>coronal pulpotomy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4C640F4B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618" w:type="pct"/>
            <w:vMerge/>
            <w:vAlign w:val="center"/>
          </w:tcPr>
          <w:p w14:paraId="35AB8883" w14:textId="77777777" w:rsidR="002558E6" w:rsidRPr="005C6254" w:rsidRDefault="002558E6" w:rsidP="002558E6">
            <w:pPr>
              <w:bidi/>
              <w:jc w:val="center"/>
              <w:rPr>
                <w:rtl/>
              </w:rPr>
            </w:pPr>
          </w:p>
        </w:tc>
      </w:tr>
      <w:tr w:rsidR="002558E6" w:rsidRPr="0042347B" w14:paraId="768560E4" w14:textId="77777777" w:rsidTr="00472ED6">
        <w:trPr>
          <w:trHeight w:val="127"/>
          <w:jc w:val="center"/>
        </w:trPr>
        <w:tc>
          <w:tcPr>
            <w:tcW w:w="2402" w:type="pct"/>
            <w:vAlign w:val="center"/>
          </w:tcPr>
          <w:p w14:paraId="794789C5" w14:textId="19445ED7" w:rsidR="002558E6" w:rsidRPr="005C6254" w:rsidRDefault="002558E6" w:rsidP="002558E6">
            <w:pPr>
              <w:bidi/>
              <w:jc w:val="center"/>
              <w:rPr>
                <w:rtl/>
              </w:rPr>
            </w:pPr>
            <w:r>
              <w:t>Root canal treatment</w:t>
            </w:r>
            <w:r>
              <w:rPr>
                <w:rFonts w:hint="cs"/>
                <w:rtl/>
              </w:rPr>
              <w:t xml:space="preserve"> </w:t>
            </w:r>
            <w:r w:rsidRPr="0042347B">
              <w:rPr>
                <w:rFonts w:hint="cs"/>
                <w:rtl/>
              </w:rPr>
              <w:t xml:space="preserve"> </w:t>
            </w:r>
          </w:p>
        </w:tc>
        <w:tc>
          <w:tcPr>
            <w:tcW w:w="1980" w:type="pct"/>
            <w:gridSpan w:val="2"/>
            <w:vMerge/>
            <w:vAlign w:val="center"/>
          </w:tcPr>
          <w:p w14:paraId="487D39E9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618" w:type="pct"/>
            <w:vMerge/>
            <w:vAlign w:val="center"/>
          </w:tcPr>
          <w:p w14:paraId="0723767D" w14:textId="77777777" w:rsidR="002558E6" w:rsidRPr="005C6254" w:rsidRDefault="002558E6" w:rsidP="002558E6">
            <w:pPr>
              <w:bidi/>
              <w:jc w:val="center"/>
              <w:rPr>
                <w:rtl/>
              </w:rPr>
            </w:pPr>
          </w:p>
        </w:tc>
      </w:tr>
      <w:tr w:rsidR="002558E6" w:rsidRPr="0042347B" w14:paraId="3E8C9A1E" w14:textId="77777777" w:rsidTr="00695077">
        <w:trPr>
          <w:trHeight w:val="70"/>
          <w:jc w:val="center"/>
        </w:trPr>
        <w:tc>
          <w:tcPr>
            <w:tcW w:w="5000" w:type="pct"/>
            <w:gridSpan w:val="4"/>
            <w:vAlign w:val="center"/>
          </w:tcPr>
          <w:p w14:paraId="1E0EF2FD" w14:textId="7A233598" w:rsidR="002558E6" w:rsidRPr="005C6254" w:rsidRDefault="002558E6" w:rsidP="002558E6">
            <w:pPr>
              <w:jc w:val="center"/>
              <w:rPr>
                <w:rtl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 xml:space="preserve">in cases of </w:t>
            </w:r>
            <w:r>
              <w:rPr>
                <w:b/>
                <w:bCs/>
                <w:sz w:val="28"/>
                <w:szCs w:val="28"/>
                <w:lang w:bidi="ar-SY"/>
              </w:rPr>
              <w:t>ir</w:t>
            </w:r>
            <w:r>
              <w:rPr>
                <w:b/>
                <w:bCs/>
                <w:sz w:val="28"/>
                <w:szCs w:val="28"/>
                <w:lang w:bidi="ar-SY"/>
              </w:rPr>
              <w:t xml:space="preserve">reversible pulpitis and </w:t>
            </w:r>
            <w:r>
              <w:rPr>
                <w:b/>
                <w:bCs/>
                <w:sz w:val="28"/>
                <w:szCs w:val="28"/>
                <w:lang w:bidi="ar-SY"/>
              </w:rPr>
              <w:t>im</w:t>
            </w:r>
            <w:r>
              <w:rPr>
                <w:b/>
                <w:bCs/>
                <w:sz w:val="28"/>
                <w:szCs w:val="28"/>
                <w:lang w:bidi="ar-SY"/>
              </w:rPr>
              <w:t>mature teeth (</w:t>
            </w:r>
            <w:r>
              <w:rPr>
                <w:b/>
                <w:bCs/>
                <w:sz w:val="28"/>
                <w:szCs w:val="28"/>
                <w:lang w:bidi="ar-SY"/>
              </w:rPr>
              <w:t>open</w:t>
            </w:r>
            <w:r>
              <w:rPr>
                <w:b/>
                <w:bCs/>
                <w:sz w:val="28"/>
                <w:szCs w:val="28"/>
                <w:lang w:bidi="ar-SY"/>
              </w:rPr>
              <w:t xml:space="preserve"> apex)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SY"/>
              </w:rPr>
              <w:t xml:space="preserve"> </w:t>
            </w:r>
          </w:p>
        </w:tc>
      </w:tr>
      <w:tr w:rsidR="002558E6" w:rsidRPr="0042347B" w14:paraId="1A79FDC6" w14:textId="77777777" w:rsidTr="00472ED6">
        <w:trPr>
          <w:trHeight w:val="96"/>
          <w:jc w:val="center"/>
        </w:trPr>
        <w:tc>
          <w:tcPr>
            <w:tcW w:w="2402" w:type="pct"/>
            <w:vAlign w:val="center"/>
          </w:tcPr>
          <w:p w14:paraId="3301524E" w14:textId="26755B90" w:rsidR="002558E6" w:rsidRPr="005C6254" w:rsidRDefault="002558E6" w:rsidP="002558E6">
            <w:pPr>
              <w:rPr>
                <w:color w:val="000000"/>
                <w:sz w:val="32"/>
                <w:szCs w:val="32"/>
                <w:rtl/>
              </w:rPr>
            </w:pPr>
            <w:r>
              <w:t xml:space="preserve">Direct pulp capping </w:t>
            </w:r>
          </w:p>
        </w:tc>
        <w:tc>
          <w:tcPr>
            <w:tcW w:w="1829" w:type="pct"/>
            <w:vMerge w:val="restart"/>
            <w:vAlign w:val="center"/>
          </w:tcPr>
          <w:p w14:paraId="54BF5945" w14:textId="220F3370" w:rsidR="002558E6" w:rsidRPr="005C6254" w:rsidRDefault="002558E6" w:rsidP="002558E6">
            <w:pPr>
              <w:rPr>
                <w:color w:val="000000"/>
                <w:sz w:val="32"/>
                <w:szCs w:val="32"/>
                <w:rtl/>
              </w:rPr>
            </w:pPr>
            <w:r>
              <w:rPr>
                <w:color w:val="000000"/>
                <w:sz w:val="32"/>
                <w:szCs w:val="32"/>
              </w:rPr>
              <w:t xml:space="preserve">What is the endodontic treatment approach you go </w:t>
            </w:r>
            <w:proofErr w:type="gramStart"/>
            <w:r>
              <w:rPr>
                <w:color w:val="000000"/>
                <w:sz w:val="32"/>
                <w:szCs w:val="32"/>
              </w:rPr>
              <w:t>with ?</w:t>
            </w:r>
            <w:proofErr w:type="gramEnd"/>
          </w:p>
        </w:tc>
        <w:tc>
          <w:tcPr>
            <w:tcW w:w="769" w:type="pct"/>
            <w:gridSpan w:val="2"/>
            <w:vMerge w:val="restart"/>
            <w:vAlign w:val="center"/>
          </w:tcPr>
          <w:p w14:paraId="4BD08B3A" w14:textId="2EC4EE8E" w:rsidR="002558E6" w:rsidRPr="005C6254" w:rsidRDefault="00C3369C" w:rsidP="00C3369C">
            <w:pPr>
              <w:jc w:val="center"/>
              <w:rPr>
                <w:color w:val="000000"/>
                <w:sz w:val="32"/>
                <w:szCs w:val="32"/>
                <w:rtl/>
              </w:rPr>
            </w:pPr>
            <w:r>
              <w:rPr>
                <w:color w:val="000000"/>
                <w:sz w:val="32"/>
                <w:szCs w:val="32"/>
              </w:rPr>
              <w:t>9</w:t>
            </w:r>
          </w:p>
        </w:tc>
      </w:tr>
      <w:tr w:rsidR="002558E6" w:rsidRPr="0042347B" w14:paraId="2FCADB25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55095644" w14:textId="7F46744E" w:rsidR="002558E6" w:rsidRPr="005C6254" w:rsidRDefault="002558E6" w:rsidP="002558E6">
            <w:pPr>
              <w:rPr>
                <w:color w:val="000000"/>
                <w:sz w:val="32"/>
                <w:szCs w:val="32"/>
                <w:rtl/>
              </w:rPr>
            </w:pPr>
            <w:r w:rsidRPr="0042347B">
              <w:rPr>
                <w:rFonts w:eastAsiaTheme="minorHAnsi"/>
              </w:rPr>
              <w:t>partial pulpotomy</w:t>
            </w:r>
          </w:p>
        </w:tc>
        <w:tc>
          <w:tcPr>
            <w:tcW w:w="1829" w:type="pct"/>
            <w:vMerge/>
            <w:vAlign w:val="center"/>
          </w:tcPr>
          <w:p w14:paraId="623F5787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330DB44E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4B5F2CB6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1445E6DF" w14:textId="4CE8E21A" w:rsidR="002558E6" w:rsidRPr="005C6254" w:rsidRDefault="002558E6" w:rsidP="002558E6">
            <w:pPr>
              <w:rPr>
                <w:color w:val="000000"/>
                <w:sz w:val="32"/>
                <w:szCs w:val="32"/>
                <w:rtl/>
              </w:rPr>
            </w:pPr>
            <w:r w:rsidRPr="0042347B">
              <w:t>coronal pulpotomy</w:t>
            </w:r>
          </w:p>
        </w:tc>
        <w:tc>
          <w:tcPr>
            <w:tcW w:w="1829" w:type="pct"/>
            <w:vMerge/>
            <w:vAlign w:val="center"/>
          </w:tcPr>
          <w:p w14:paraId="58B6B6FA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749676F9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56DA4F43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1D431E82" w14:textId="12E5BF80" w:rsidR="002558E6" w:rsidRDefault="002558E6" w:rsidP="002558E6">
            <w:pPr>
              <w:bidi/>
              <w:jc w:val="center"/>
              <w:rPr>
                <w:rtl/>
              </w:rPr>
            </w:pPr>
            <w:r>
              <w:t>Root canal treatment</w:t>
            </w:r>
          </w:p>
          <w:p w14:paraId="32F61348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1829" w:type="pct"/>
            <w:vMerge/>
            <w:vAlign w:val="center"/>
          </w:tcPr>
          <w:p w14:paraId="254E7186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4D65D647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145996A3" w14:textId="77777777" w:rsidTr="00695077">
        <w:trPr>
          <w:trHeight w:val="93"/>
          <w:jc w:val="center"/>
        </w:trPr>
        <w:tc>
          <w:tcPr>
            <w:tcW w:w="5000" w:type="pct"/>
            <w:gridSpan w:val="4"/>
            <w:vAlign w:val="center"/>
          </w:tcPr>
          <w:p w14:paraId="25A70AE4" w14:textId="65276C0D" w:rsidR="002558E6" w:rsidRPr="005C6254" w:rsidRDefault="002558E6" w:rsidP="002558E6">
            <w:pPr>
              <w:jc w:val="center"/>
              <w:rPr>
                <w:color w:val="000000"/>
                <w:sz w:val="32"/>
                <w:szCs w:val="32"/>
                <w:rtl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in cases of irreversible pulpitis and mature teeth (</w:t>
            </w:r>
            <w:r>
              <w:rPr>
                <w:b/>
                <w:bCs/>
                <w:sz w:val="28"/>
                <w:szCs w:val="28"/>
                <w:lang w:bidi="ar-SY"/>
              </w:rPr>
              <w:t>closed</w:t>
            </w:r>
            <w:r>
              <w:rPr>
                <w:b/>
                <w:bCs/>
                <w:sz w:val="28"/>
                <w:szCs w:val="28"/>
                <w:lang w:bidi="ar-SY"/>
              </w:rPr>
              <w:t xml:space="preserve"> apex)</w:t>
            </w:r>
          </w:p>
        </w:tc>
      </w:tr>
      <w:tr w:rsidR="002558E6" w:rsidRPr="0042347B" w14:paraId="78002456" w14:textId="77777777" w:rsidTr="00472ED6">
        <w:trPr>
          <w:trHeight w:val="96"/>
          <w:jc w:val="center"/>
        </w:trPr>
        <w:tc>
          <w:tcPr>
            <w:tcW w:w="2402" w:type="pct"/>
            <w:vAlign w:val="center"/>
          </w:tcPr>
          <w:p w14:paraId="4BF49B78" w14:textId="09B99E92" w:rsidR="002558E6" w:rsidRDefault="002558E6" w:rsidP="002558E6">
            <w:pPr>
              <w:bidi/>
              <w:jc w:val="center"/>
              <w:rPr>
                <w:rtl/>
              </w:rPr>
            </w:pPr>
            <w:r>
              <w:t xml:space="preserve">Direct pulp capping </w:t>
            </w:r>
          </w:p>
        </w:tc>
        <w:tc>
          <w:tcPr>
            <w:tcW w:w="1829" w:type="pct"/>
            <w:vMerge w:val="restart"/>
            <w:vAlign w:val="center"/>
          </w:tcPr>
          <w:p w14:paraId="01FD238A" w14:textId="7CEE2B9A" w:rsidR="002558E6" w:rsidRPr="001948A0" w:rsidRDefault="002558E6" w:rsidP="002558E6">
            <w:pPr>
              <w:rPr>
                <w:color w:val="000000"/>
                <w:sz w:val="32"/>
                <w:szCs w:val="32"/>
                <w:rtl/>
              </w:rPr>
            </w:pPr>
            <w:r>
              <w:rPr>
                <w:color w:val="000000"/>
                <w:sz w:val="32"/>
                <w:szCs w:val="32"/>
              </w:rPr>
              <w:t xml:space="preserve">What is the endodontic treatment approach you go </w:t>
            </w:r>
            <w:proofErr w:type="gramStart"/>
            <w:r>
              <w:rPr>
                <w:color w:val="000000"/>
                <w:sz w:val="32"/>
                <w:szCs w:val="32"/>
              </w:rPr>
              <w:t>with ?</w:t>
            </w:r>
            <w:proofErr w:type="gramEnd"/>
          </w:p>
        </w:tc>
        <w:tc>
          <w:tcPr>
            <w:tcW w:w="769" w:type="pct"/>
            <w:gridSpan w:val="2"/>
            <w:vMerge w:val="restart"/>
            <w:vAlign w:val="center"/>
          </w:tcPr>
          <w:p w14:paraId="6749098C" w14:textId="477E1C79" w:rsidR="002558E6" w:rsidRPr="005C6254" w:rsidRDefault="00C3369C" w:rsidP="00C3369C">
            <w:pPr>
              <w:jc w:val="center"/>
              <w:rPr>
                <w:color w:val="000000"/>
                <w:sz w:val="32"/>
                <w:szCs w:val="32"/>
                <w:rtl/>
              </w:rPr>
            </w:pPr>
            <w:r>
              <w:rPr>
                <w:color w:val="000000"/>
                <w:sz w:val="32"/>
                <w:szCs w:val="32"/>
              </w:rPr>
              <w:t>10</w:t>
            </w:r>
          </w:p>
        </w:tc>
      </w:tr>
      <w:tr w:rsidR="002558E6" w:rsidRPr="0042347B" w14:paraId="0AA25D86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387EFE57" w14:textId="3104F39F" w:rsidR="002558E6" w:rsidRDefault="002558E6" w:rsidP="002558E6">
            <w:pPr>
              <w:bidi/>
              <w:jc w:val="center"/>
              <w:rPr>
                <w:rtl/>
              </w:rPr>
            </w:pPr>
            <w:r w:rsidRPr="0042347B">
              <w:rPr>
                <w:rFonts w:eastAsiaTheme="minorHAnsi"/>
              </w:rPr>
              <w:t>partial pulpotomy</w:t>
            </w:r>
          </w:p>
        </w:tc>
        <w:tc>
          <w:tcPr>
            <w:tcW w:w="1829" w:type="pct"/>
            <w:vMerge/>
            <w:vAlign w:val="center"/>
          </w:tcPr>
          <w:p w14:paraId="7AF01642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6792ED31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27AF3B94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11EAA6AA" w14:textId="2602F786" w:rsidR="002558E6" w:rsidRDefault="002558E6" w:rsidP="002558E6">
            <w:pPr>
              <w:bidi/>
              <w:jc w:val="center"/>
              <w:rPr>
                <w:rtl/>
              </w:rPr>
            </w:pPr>
            <w:r w:rsidRPr="0042347B">
              <w:t>coronal pulpotomy</w:t>
            </w:r>
          </w:p>
        </w:tc>
        <w:tc>
          <w:tcPr>
            <w:tcW w:w="1829" w:type="pct"/>
            <w:vMerge/>
            <w:vAlign w:val="center"/>
          </w:tcPr>
          <w:p w14:paraId="72087815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49F3C3E6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3C176E8F" w14:textId="77777777" w:rsidTr="00472ED6">
        <w:trPr>
          <w:trHeight w:val="93"/>
          <w:jc w:val="center"/>
        </w:trPr>
        <w:tc>
          <w:tcPr>
            <w:tcW w:w="2402" w:type="pct"/>
            <w:vAlign w:val="center"/>
          </w:tcPr>
          <w:p w14:paraId="088D5B42" w14:textId="71D58791" w:rsidR="002558E6" w:rsidRDefault="002558E6" w:rsidP="002558E6">
            <w:pPr>
              <w:bidi/>
              <w:jc w:val="center"/>
              <w:rPr>
                <w:rtl/>
              </w:rPr>
            </w:pPr>
            <w:r>
              <w:t>Root canal treatment</w:t>
            </w:r>
          </w:p>
          <w:p w14:paraId="31F2B930" w14:textId="77777777" w:rsidR="002558E6" w:rsidRDefault="002558E6" w:rsidP="002558E6">
            <w:pPr>
              <w:bidi/>
              <w:jc w:val="center"/>
              <w:rPr>
                <w:rtl/>
              </w:rPr>
            </w:pPr>
          </w:p>
        </w:tc>
        <w:tc>
          <w:tcPr>
            <w:tcW w:w="1829" w:type="pct"/>
            <w:vMerge/>
            <w:vAlign w:val="center"/>
          </w:tcPr>
          <w:p w14:paraId="47B7217B" w14:textId="77777777" w:rsidR="002558E6" w:rsidRPr="001948A0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  <w:tc>
          <w:tcPr>
            <w:tcW w:w="769" w:type="pct"/>
            <w:gridSpan w:val="2"/>
            <w:vMerge/>
            <w:vAlign w:val="center"/>
          </w:tcPr>
          <w:p w14:paraId="578C4A9E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:rsidRPr="0042347B" w14:paraId="243A482F" w14:textId="77777777" w:rsidTr="00157226">
        <w:trPr>
          <w:trHeight w:val="93"/>
          <w:jc w:val="center"/>
        </w:trPr>
        <w:tc>
          <w:tcPr>
            <w:tcW w:w="5000" w:type="pct"/>
            <w:gridSpan w:val="4"/>
            <w:vAlign w:val="center"/>
          </w:tcPr>
          <w:p w14:paraId="33B49250" w14:textId="77777777" w:rsidR="002558E6" w:rsidRDefault="002558E6" w:rsidP="002558E6">
            <w:pPr>
              <w:bidi/>
              <w:rPr>
                <w:color w:val="000000"/>
                <w:sz w:val="32"/>
                <w:szCs w:val="32"/>
              </w:rPr>
            </w:pPr>
          </w:p>
          <w:p w14:paraId="2CD937B1" w14:textId="77777777" w:rsidR="002558E6" w:rsidRPr="005C6254" w:rsidRDefault="002558E6" w:rsidP="002558E6">
            <w:pPr>
              <w:bidi/>
              <w:rPr>
                <w:color w:val="000000"/>
                <w:sz w:val="32"/>
                <w:szCs w:val="32"/>
                <w:rtl/>
              </w:rPr>
            </w:pPr>
          </w:p>
        </w:tc>
      </w:tr>
      <w:tr w:rsidR="002558E6" w14:paraId="17F29502" w14:textId="77777777" w:rsidTr="00695077">
        <w:tblPrEx>
          <w:jc w:val="left"/>
        </w:tblPrEx>
        <w:tc>
          <w:tcPr>
            <w:tcW w:w="5000" w:type="pct"/>
            <w:gridSpan w:val="4"/>
            <w:shd w:val="clear" w:color="auto" w:fill="D9D9D9" w:themeFill="background1" w:themeFillShade="D9"/>
          </w:tcPr>
          <w:p w14:paraId="69F931A6" w14:textId="4C2BAEB9" w:rsidR="002558E6" w:rsidRPr="003B3B5F" w:rsidRDefault="002558E6" w:rsidP="002558E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What tools you usually use when dealing with deep carious lesions </w:t>
            </w:r>
          </w:p>
        </w:tc>
      </w:tr>
      <w:tr w:rsidR="002558E6" w14:paraId="7B102A3E" w14:textId="77777777" w:rsidTr="00472ED6">
        <w:tblPrEx>
          <w:jc w:val="left"/>
        </w:tblPrEx>
        <w:trPr>
          <w:trHeight w:val="1962"/>
        </w:trPr>
        <w:tc>
          <w:tcPr>
            <w:tcW w:w="2402" w:type="pct"/>
            <w:shd w:val="clear" w:color="auto" w:fill="F2F2F2" w:themeFill="background1" w:themeFillShade="F2"/>
            <w:vAlign w:val="center"/>
          </w:tcPr>
          <w:p w14:paraId="650922C9" w14:textId="77777777" w:rsidR="002558E6" w:rsidRDefault="002558E6" w:rsidP="002558E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rbide burs </w:t>
            </w:r>
          </w:p>
          <w:p w14:paraId="119A1A1F" w14:textId="77777777" w:rsidR="002558E6" w:rsidRDefault="002558E6" w:rsidP="002558E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poon excavators </w:t>
            </w:r>
          </w:p>
          <w:p w14:paraId="58E34B40" w14:textId="77777777" w:rsidR="002558E6" w:rsidRDefault="002558E6" w:rsidP="002558E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iamond burs</w:t>
            </w:r>
          </w:p>
          <w:p w14:paraId="504B3030" w14:textId="20086645" w:rsidR="002558E6" w:rsidRPr="00472ED6" w:rsidRDefault="002558E6" w:rsidP="002558E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ariosolv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829" w:type="pct"/>
          </w:tcPr>
          <w:p w14:paraId="6F847FB2" w14:textId="1F2D75EC" w:rsidR="002558E6" w:rsidRDefault="002558E6" w:rsidP="002558E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use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usually :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(you can select one or more)</w:t>
            </w:r>
          </w:p>
        </w:tc>
        <w:tc>
          <w:tcPr>
            <w:tcW w:w="769" w:type="pct"/>
            <w:gridSpan w:val="2"/>
          </w:tcPr>
          <w:p w14:paraId="4923BCD6" w14:textId="4F5B4516" w:rsidR="002558E6" w:rsidRDefault="00C3369C" w:rsidP="002558E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a</w:t>
            </w:r>
          </w:p>
        </w:tc>
      </w:tr>
      <w:tr w:rsidR="002558E6" w14:paraId="490DB12B" w14:textId="77777777" w:rsidTr="002558E6">
        <w:tblPrEx>
          <w:jc w:val="left"/>
        </w:tblPrEx>
        <w:trPr>
          <w:trHeight w:val="1686"/>
        </w:trPr>
        <w:tc>
          <w:tcPr>
            <w:tcW w:w="2402" w:type="pct"/>
            <w:shd w:val="clear" w:color="auto" w:fill="F2F2F2" w:themeFill="background1" w:themeFillShade="F2"/>
            <w:vAlign w:val="center"/>
          </w:tcPr>
          <w:p w14:paraId="693AFF78" w14:textId="77777777" w:rsidR="002558E6" w:rsidRDefault="002558E6" w:rsidP="002558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Calcium hydroxide </w:t>
            </w:r>
          </w:p>
          <w:p w14:paraId="0FA5CFAB" w14:textId="77777777" w:rsidR="002558E6" w:rsidRDefault="002558E6" w:rsidP="002558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TA</w:t>
            </w:r>
          </w:p>
          <w:p w14:paraId="5B577CB4" w14:textId="77777777" w:rsidR="002558E6" w:rsidRDefault="002558E6" w:rsidP="002558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oceramic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utty</w:t>
            </w:r>
          </w:p>
          <w:p w14:paraId="33CCCC88" w14:textId="1774531B" w:rsidR="002558E6" w:rsidRPr="00472ED6" w:rsidRDefault="002558E6" w:rsidP="002558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odentine</w:t>
            </w:r>
            <w:proofErr w:type="spellEnd"/>
          </w:p>
        </w:tc>
        <w:tc>
          <w:tcPr>
            <w:tcW w:w="1829" w:type="pct"/>
          </w:tcPr>
          <w:p w14:paraId="750B2079" w14:textId="77777777" w:rsidR="002558E6" w:rsidRDefault="002558E6" w:rsidP="002558E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14:paraId="46E9C814" w14:textId="4D51B763" w:rsidR="002558E6" w:rsidRDefault="002558E6" w:rsidP="002558E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ich of these materials you usually apply on vital pulp?</w:t>
            </w:r>
          </w:p>
        </w:tc>
        <w:tc>
          <w:tcPr>
            <w:tcW w:w="769" w:type="pct"/>
            <w:gridSpan w:val="2"/>
          </w:tcPr>
          <w:p w14:paraId="11AD8681" w14:textId="0C907F4C" w:rsidR="002558E6" w:rsidRDefault="00C3369C" w:rsidP="00C3369C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b</w:t>
            </w:r>
          </w:p>
        </w:tc>
      </w:tr>
    </w:tbl>
    <w:tbl>
      <w:tblPr>
        <w:tblW w:w="5000" w:type="pct"/>
        <w:tblLook w:val="04A0" w:firstRow="1" w:lastRow="0" w:firstColumn="1" w:lastColumn="0" w:noHBand="0" w:noVBand="1"/>
      </w:tblPr>
      <w:tblGrid>
        <w:gridCol w:w="1231"/>
        <w:gridCol w:w="4240"/>
        <w:gridCol w:w="3869"/>
      </w:tblGrid>
      <w:tr w:rsidR="007650E0" w:rsidRPr="00E03B79" w14:paraId="3C2DD237" w14:textId="77777777" w:rsidTr="00157226">
        <w:trPr>
          <w:trHeight w:val="54"/>
        </w:trPr>
        <w:tc>
          <w:tcPr>
            <w:tcW w:w="5000" w:type="pct"/>
            <w:gridSpan w:val="3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2F2F2" w:themeFill="background1" w:themeFillShade="F2"/>
            <w:vAlign w:val="center"/>
            <w:hideMark/>
          </w:tcPr>
          <w:p w14:paraId="7F3555E9" w14:textId="49E2275C" w:rsidR="007650E0" w:rsidRPr="00E03B79" w:rsidRDefault="00C3369C" w:rsidP="00157226">
            <w:pPr>
              <w:widowControl/>
              <w:autoSpaceDE/>
              <w:autoSpaceDN/>
              <w:rPr>
                <w:color w:val="000000"/>
                <w:sz w:val="28"/>
                <w:szCs w:val="28"/>
                <w:rtl/>
              </w:rPr>
            </w:pPr>
            <w:r>
              <w:rPr>
                <w:color w:val="000000"/>
                <w:sz w:val="28"/>
                <w:szCs w:val="28"/>
              </w:rPr>
              <w:t>12</w:t>
            </w:r>
            <w:r w:rsidR="00157226">
              <w:rPr>
                <w:color w:val="000000"/>
                <w:sz w:val="28"/>
                <w:szCs w:val="28"/>
              </w:rPr>
              <w:t xml:space="preserve"> </w:t>
            </w:r>
            <w:proofErr w:type="gramStart"/>
            <w:r w:rsidR="00157226">
              <w:rPr>
                <w:color w:val="000000"/>
                <w:sz w:val="28"/>
                <w:szCs w:val="28"/>
              </w:rPr>
              <w:t xml:space="preserve">- </w:t>
            </w:r>
            <w:r w:rsidR="007650E0" w:rsidRPr="00E03B79">
              <w:rPr>
                <w:rFonts w:hint="cs"/>
                <w:color w:val="000000"/>
                <w:sz w:val="28"/>
                <w:szCs w:val="28"/>
                <w:rtl/>
              </w:rPr>
              <w:t xml:space="preserve"> </w:t>
            </w:r>
            <w:r w:rsidR="00157226">
              <w:rPr>
                <w:color w:val="000000"/>
                <w:sz w:val="28"/>
                <w:szCs w:val="28"/>
              </w:rPr>
              <w:t>which</w:t>
            </w:r>
            <w:proofErr w:type="gramEnd"/>
            <w:r w:rsidR="00157226">
              <w:rPr>
                <w:color w:val="000000"/>
                <w:sz w:val="28"/>
                <w:szCs w:val="28"/>
              </w:rPr>
              <w:t xml:space="preserve"> of these factors you consider before deciding the treatment plan?</w:t>
            </w:r>
          </w:p>
        </w:tc>
      </w:tr>
      <w:tr w:rsidR="007650E0" w:rsidRPr="00E03B79" w14:paraId="21C38C3A" w14:textId="77777777" w:rsidTr="00157226">
        <w:trPr>
          <w:trHeight w:val="54"/>
        </w:trPr>
        <w:tc>
          <w:tcPr>
            <w:tcW w:w="659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2F2F2"/>
            <w:vAlign w:val="center"/>
            <w:hideMark/>
          </w:tcPr>
          <w:p w14:paraId="44E66A83" w14:textId="295F2F86" w:rsidR="007650E0" w:rsidRPr="008D464A" w:rsidRDefault="00C3369C" w:rsidP="00E22B8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8"/>
                <w:szCs w:val="28"/>
              </w:rPr>
              <w:t>12</w:t>
            </w:r>
          </w:p>
        </w:tc>
        <w:tc>
          <w:tcPr>
            <w:tcW w:w="2270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5690F7F5" w14:textId="54A768B1" w:rsidR="007650E0" w:rsidRPr="00E03B79" w:rsidRDefault="00157226" w:rsidP="00E22B8E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Oral hygiene of the patient</w:t>
            </w: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12856014" w14:textId="73C0BA8B" w:rsidR="007650E0" w:rsidRPr="00E03B79" w:rsidRDefault="00157226" w:rsidP="00E22B8E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7650E0" w:rsidRPr="00E03B79" w14:paraId="27205CCA" w14:textId="77777777" w:rsidTr="00157226">
        <w:trPr>
          <w:trHeight w:val="54"/>
        </w:trPr>
        <w:tc>
          <w:tcPr>
            <w:tcW w:w="659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  <w:hideMark/>
          </w:tcPr>
          <w:p w14:paraId="65E73FF2" w14:textId="77777777" w:rsidR="007650E0" w:rsidRPr="008D464A" w:rsidRDefault="007650E0" w:rsidP="00E22B8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270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  <w:hideMark/>
          </w:tcPr>
          <w:p w14:paraId="738D0D90" w14:textId="77777777" w:rsidR="007650E0" w:rsidRPr="00E03B79" w:rsidRDefault="007650E0" w:rsidP="00E22B8E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054E47AD" w14:textId="42C6ADF3" w:rsidR="007650E0" w:rsidRPr="00E03B79" w:rsidRDefault="00157226" w:rsidP="00E22B8E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No </w:t>
            </w:r>
          </w:p>
        </w:tc>
      </w:tr>
      <w:tr w:rsidR="00157226" w:rsidRPr="00E03B79" w14:paraId="72F71CDF" w14:textId="77777777" w:rsidTr="00157226">
        <w:trPr>
          <w:trHeight w:val="54"/>
        </w:trPr>
        <w:tc>
          <w:tcPr>
            <w:tcW w:w="659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2F2F2"/>
            <w:vAlign w:val="center"/>
          </w:tcPr>
          <w:p w14:paraId="1F9479EA" w14:textId="28E1B77C" w:rsidR="00157226" w:rsidRPr="008D464A" w:rsidRDefault="00C3369C" w:rsidP="00157226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2270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1E15D941" w14:textId="742CD1C0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Patient age </w:t>
            </w: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473C64E2" w14:textId="4F387019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157226" w:rsidRPr="00E03B79" w14:paraId="4A7126FF" w14:textId="77777777" w:rsidTr="00157226">
        <w:trPr>
          <w:trHeight w:val="54"/>
        </w:trPr>
        <w:tc>
          <w:tcPr>
            <w:tcW w:w="659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</w:tcPr>
          <w:p w14:paraId="0D1B9100" w14:textId="77777777" w:rsidR="00157226" w:rsidRPr="008D464A" w:rsidRDefault="00157226" w:rsidP="00157226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270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  <w:hideMark/>
          </w:tcPr>
          <w:p w14:paraId="75965562" w14:textId="77777777" w:rsidR="00157226" w:rsidRPr="00E03B79" w:rsidRDefault="00157226" w:rsidP="00157226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23568D22" w14:textId="57063D8A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No </w:t>
            </w:r>
          </w:p>
        </w:tc>
      </w:tr>
      <w:tr w:rsidR="00157226" w:rsidRPr="00E03B79" w14:paraId="128D0BE9" w14:textId="77777777" w:rsidTr="00157226">
        <w:trPr>
          <w:trHeight w:val="54"/>
        </w:trPr>
        <w:tc>
          <w:tcPr>
            <w:tcW w:w="659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2F2F2"/>
            <w:vAlign w:val="center"/>
          </w:tcPr>
          <w:p w14:paraId="71F1CFB6" w14:textId="7DC55B0D" w:rsidR="00157226" w:rsidRPr="008D464A" w:rsidRDefault="00C3369C" w:rsidP="00157226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2270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64BA7978" w14:textId="464BB9D4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Patient compliance </w:t>
            </w: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60D2D047" w14:textId="653EB0C3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157226" w:rsidRPr="00E03B79" w14:paraId="22C5448C" w14:textId="77777777" w:rsidTr="00157226">
        <w:trPr>
          <w:trHeight w:val="330"/>
        </w:trPr>
        <w:tc>
          <w:tcPr>
            <w:tcW w:w="659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</w:tcPr>
          <w:p w14:paraId="480EB47F" w14:textId="77777777" w:rsidR="00157226" w:rsidRPr="008D464A" w:rsidRDefault="00157226" w:rsidP="00157226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270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  <w:hideMark/>
          </w:tcPr>
          <w:p w14:paraId="772F5795" w14:textId="77777777" w:rsidR="00157226" w:rsidRPr="00E03B79" w:rsidRDefault="00157226" w:rsidP="00157226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6E3FDB19" w14:textId="4FD60CC7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No </w:t>
            </w:r>
          </w:p>
        </w:tc>
      </w:tr>
      <w:tr w:rsidR="00157226" w:rsidRPr="00E03B79" w14:paraId="51278987" w14:textId="77777777" w:rsidTr="00157226">
        <w:trPr>
          <w:trHeight w:val="54"/>
        </w:trPr>
        <w:tc>
          <w:tcPr>
            <w:tcW w:w="659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2F2F2"/>
            <w:vAlign w:val="center"/>
          </w:tcPr>
          <w:p w14:paraId="04E36915" w14:textId="383D26EF" w:rsidR="00157226" w:rsidRPr="008D464A" w:rsidRDefault="00C3369C" w:rsidP="00157226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="00157226">
              <w:rPr>
                <w:rFonts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70" w:type="pct"/>
            <w:vMerge w:val="restart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23430347" w14:textId="3D4FB835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Follow up </w:t>
            </w: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5CE17A8E" w14:textId="78BB1562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>Yes</w:t>
            </w:r>
          </w:p>
        </w:tc>
      </w:tr>
      <w:tr w:rsidR="00157226" w:rsidRPr="00E03B79" w14:paraId="4072938B" w14:textId="77777777" w:rsidTr="00157226">
        <w:trPr>
          <w:trHeight w:val="330"/>
        </w:trPr>
        <w:tc>
          <w:tcPr>
            <w:tcW w:w="659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</w:tcPr>
          <w:p w14:paraId="74D3E81E" w14:textId="77777777" w:rsidR="00157226" w:rsidRPr="00E03B79" w:rsidRDefault="00157226" w:rsidP="00157226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270" w:type="pct"/>
            <w:vMerge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vAlign w:val="center"/>
            <w:hideMark/>
          </w:tcPr>
          <w:p w14:paraId="007CAC35" w14:textId="77777777" w:rsidR="00157226" w:rsidRPr="00E03B79" w:rsidRDefault="00157226" w:rsidP="00157226">
            <w:pPr>
              <w:widowControl/>
              <w:autoSpaceDE/>
              <w:autoSpaceDN/>
              <w:bidi/>
              <w:rPr>
                <w:color w:val="000000"/>
                <w:sz w:val="24"/>
                <w:szCs w:val="24"/>
              </w:rPr>
            </w:pPr>
          </w:p>
        </w:tc>
        <w:tc>
          <w:tcPr>
            <w:tcW w:w="2071" w:type="pct"/>
            <w:tcBorders>
              <w:top w:val="nil"/>
              <w:left w:val="nil"/>
              <w:bottom w:val="single" w:sz="8" w:space="0" w:color="231F20"/>
              <w:right w:val="single" w:sz="8" w:space="0" w:color="231F20"/>
            </w:tcBorders>
            <w:shd w:val="clear" w:color="auto" w:fill="auto"/>
            <w:vAlign w:val="center"/>
            <w:hideMark/>
          </w:tcPr>
          <w:p w14:paraId="49E7108B" w14:textId="2356CF12" w:rsidR="00157226" w:rsidRPr="00E03B79" w:rsidRDefault="00157226" w:rsidP="00157226">
            <w:pPr>
              <w:widowControl/>
              <w:autoSpaceDE/>
              <w:autoSpaceDN/>
              <w:bidi/>
              <w:jc w:val="center"/>
              <w:rPr>
                <w:color w:val="000000"/>
                <w:sz w:val="24"/>
                <w:szCs w:val="24"/>
                <w:rtl/>
              </w:rPr>
            </w:pPr>
            <w:r>
              <w:rPr>
                <w:color w:val="000000"/>
                <w:sz w:val="24"/>
                <w:szCs w:val="24"/>
              </w:rPr>
              <w:t xml:space="preserve">No </w:t>
            </w:r>
          </w:p>
        </w:tc>
      </w:tr>
    </w:tbl>
    <w:p w14:paraId="069301C8" w14:textId="77777777" w:rsidR="007650E0" w:rsidRDefault="007650E0" w:rsidP="007650E0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50B817AB" w14:textId="77777777" w:rsidR="007650E0" w:rsidRDefault="007650E0" w:rsidP="007650E0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4D8A6404" w14:textId="77777777" w:rsidR="00C96619" w:rsidRDefault="00C96619"/>
    <w:p w14:paraId="1AB0A587" w14:textId="77777777" w:rsidR="007650E0" w:rsidRDefault="007650E0"/>
    <w:p w14:paraId="553DE859" w14:textId="77777777" w:rsidR="007650E0" w:rsidRDefault="007650E0"/>
    <w:p w14:paraId="0FCB0AF9" w14:textId="77777777" w:rsidR="007650E0" w:rsidRDefault="007650E0"/>
    <w:p w14:paraId="2A0265DD" w14:textId="77777777" w:rsidR="007650E0" w:rsidRDefault="007650E0"/>
    <w:p w14:paraId="64ABB479" w14:textId="77777777" w:rsidR="007650E0" w:rsidRDefault="007650E0"/>
    <w:p w14:paraId="2D39FA8E" w14:textId="77777777" w:rsidR="007650E0" w:rsidRDefault="007650E0"/>
    <w:p w14:paraId="59309FEE" w14:textId="77777777" w:rsidR="007650E0" w:rsidRDefault="007650E0"/>
    <w:p w14:paraId="3E3ED6DE" w14:textId="77777777" w:rsidR="007650E0" w:rsidRDefault="007650E0"/>
    <w:p w14:paraId="3FFC00D8" w14:textId="77777777" w:rsidR="007650E0" w:rsidRDefault="007650E0"/>
    <w:p w14:paraId="767065DF" w14:textId="77777777" w:rsidR="007650E0" w:rsidRDefault="007650E0"/>
    <w:p w14:paraId="3373326B" w14:textId="77777777" w:rsidR="007650E0" w:rsidRDefault="007650E0"/>
    <w:p w14:paraId="7A4FB929" w14:textId="77777777" w:rsidR="007650E0" w:rsidRDefault="007650E0"/>
    <w:p w14:paraId="33E1208E" w14:textId="77777777" w:rsidR="007650E0" w:rsidRDefault="007650E0"/>
    <w:p w14:paraId="58B9D989" w14:textId="77777777" w:rsidR="007650E0" w:rsidRDefault="007650E0"/>
    <w:p w14:paraId="31352B8F" w14:textId="77777777" w:rsidR="007650E0" w:rsidRDefault="007650E0"/>
    <w:p w14:paraId="05BDA406" w14:textId="77777777" w:rsidR="007650E0" w:rsidRDefault="007650E0"/>
    <w:p w14:paraId="54840F2B" w14:textId="77777777" w:rsidR="007650E0" w:rsidRDefault="007650E0"/>
    <w:p w14:paraId="59700D43" w14:textId="77777777" w:rsidR="007650E0" w:rsidRDefault="007650E0"/>
    <w:p w14:paraId="011CD95D" w14:textId="77777777" w:rsidR="007650E0" w:rsidRDefault="007650E0"/>
    <w:p w14:paraId="7D27591C" w14:textId="77777777" w:rsidR="007650E0" w:rsidRDefault="007650E0"/>
    <w:p w14:paraId="350CE373" w14:textId="77777777" w:rsidR="007650E0" w:rsidRDefault="007650E0"/>
    <w:p w14:paraId="70D49E60" w14:textId="77777777" w:rsidR="007650E0" w:rsidRDefault="007650E0"/>
    <w:p w14:paraId="246DD616" w14:textId="77777777" w:rsidR="007650E0" w:rsidRDefault="007650E0"/>
    <w:sectPr w:rsidR="007650E0" w:rsidSect="00DA32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47C3"/>
    <w:multiLevelType w:val="hybridMultilevel"/>
    <w:tmpl w:val="A6AC8C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022F8"/>
    <w:multiLevelType w:val="hybridMultilevel"/>
    <w:tmpl w:val="987EA5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7B4252"/>
    <w:multiLevelType w:val="hybridMultilevel"/>
    <w:tmpl w:val="0AA0E56A"/>
    <w:lvl w:ilvl="0" w:tplc="04090015">
      <w:start w:val="1"/>
      <w:numFmt w:val="upp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C8C5DAA"/>
    <w:multiLevelType w:val="hybridMultilevel"/>
    <w:tmpl w:val="067E4A16"/>
    <w:lvl w:ilvl="0" w:tplc="4C09000F">
      <w:start w:val="1"/>
      <w:numFmt w:val="decimal"/>
      <w:lvlText w:val="%1."/>
      <w:lvlJc w:val="left"/>
      <w:pPr>
        <w:ind w:left="1260" w:hanging="360"/>
      </w:pPr>
    </w:lvl>
    <w:lvl w:ilvl="1" w:tplc="4C090019" w:tentative="1">
      <w:start w:val="1"/>
      <w:numFmt w:val="lowerLetter"/>
      <w:lvlText w:val="%2."/>
      <w:lvlJc w:val="left"/>
      <w:pPr>
        <w:ind w:left="1980" w:hanging="360"/>
      </w:pPr>
    </w:lvl>
    <w:lvl w:ilvl="2" w:tplc="4C09001B" w:tentative="1">
      <w:start w:val="1"/>
      <w:numFmt w:val="lowerRoman"/>
      <w:lvlText w:val="%3."/>
      <w:lvlJc w:val="right"/>
      <w:pPr>
        <w:ind w:left="2700" w:hanging="180"/>
      </w:pPr>
    </w:lvl>
    <w:lvl w:ilvl="3" w:tplc="4C09000F" w:tentative="1">
      <w:start w:val="1"/>
      <w:numFmt w:val="decimal"/>
      <w:lvlText w:val="%4."/>
      <w:lvlJc w:val="left"/>
      <w:pPr>
        <w:ind w:left="3420" w:hanging="360"/>
      </w:pPr>
    </w:lvl>
    <w:lvl w:ilvl="4" w:tplc="4C090019" w:tentative="1">
      <w:start w:val="1"/>
      <w:numFmt w:val="lowerLetter"/>
      <w:lvlText w:val="%5."/>
      <w:lvlJc w:val="left"/>
      <w:pPr>
        <w:ind w:left="4140" w:hanging="360"/>
      </w:pPr>
    </w:lvl>
    <w:lvl w:ilvl="5" w:tplc="4C09001B" w:tentative="1">
      <w:start w:val="1"/>
      <w:numFmt w:val="lowerRoman"/>
      <w:lvlText w:val="%6."/>
      <w:lvlJc w:val="right"/>
      <w:pPr>
        <w:ind w:left="4860" w:hanging="180"/>
      </w:pPr>
    </w:lvl>
    <w:lvl w:ilvl="6" w:tplc="4C09000F" w:tentative="1">
      <w:start w:val="1"/>
      <w:numFmt w:val="decimal"/>
      <w:lvlText w:val="%7."/>
      <w:lvlJc w:val="left"/>
      <w:pPr>
        <w:ind w:left="5580" w:hanging="360"/>
      </w:pPr>
    </w:lvl>
    <w:lvl w:ilvl="7" w:tplc="4C090019" w:tentative="1">
      <w:start w:val="1"/>
      <w:numFmt w:val="lowerLetter"/>
      <w:lvlText w:val="%8."/>
      <w:lvlJc w:val="left"/>
      <w:pPr>
        <w:ind w:left="6300" w:hanging="360"/>
      </w:pPr>
    </w:lvl>
    <w:lvl w:ilvl="8" w:tplc="4C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6A6333B3"/>
    <w:multiLevelType w:val="hybridMultilevel"/>
    <w:tmpl w:val="356A9FAE"/>
    <w:lvl w:ilvl="0" w:tplc="4C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72B43A77"/>
    <w:multiLevelType w:val="hybridMultilevel"/>
    <w:tmpl w:val="3BB4E9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803435">
    <w:abstractNumId w:val="1"/>
  </w:num>
  <w:num w:numId="2" w16cid:durableId="372653227">
    <w:abstractNumId w:val="2"/>
  </w:num>
  <w:num w:numId="3" w16cid:durableId="1736276925">
    <w:abstractNumId w:val="5"/>
  </w:num>
  <w:num w:numId="4" w16cid:durableId="230821831">
    <w:abstractNumId w:val="0"/>
  </w:num>
  <w:num w:numId="5" w16cid:durableId="92943832">
    <w:abstractNumId w:val="4"/>
  </w:num>
  <w:num w:numId="6" w16cid:durableId="722892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MTIzNDQ0NrIwtzBS0lEKTi0uzszPAykwrAUAwKffhiwAAAA="/>
  </w:docVars>
  <w:rsids>
    <w:rsidRoot w:val="002B1627"/>
    <w:rsid w:val="00157226"/>
    <w:rsid w:val="002558E6"/>
    <w:rsid w:val="002B1627"/>
    <w:rsid w:val="002C5BDD"/>
    <w:rsid w:val="00414A7D"/>
    <w:rsid w:val="00472ED6"/>
    <w:rsid w:val="00695077"/>
    <w:rsid w:val="007650E0"/>
    <w:rsid w:val="00803440"/>
    <w:rsid w:val="00C3369C"/>
    <w:rsid w:val="00C96619"/>
    <w:rsid w:val="00DA32E4"/>
    <w:rsid w:val="00EE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F2A31"/>
  <w15:chartTrackingRefBased/>
  <w15:docId w15:val="{E80A95B6-EC03-48E8-8A8F-955754B51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0E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5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a alhaffar</dc:creator>
  <cp:keywords/>
  <dc:description/>
  <cp:lastModifiedBy>LENOVO</cp:lastModifiedBy>
  <cp:revision>3</cp:revision>
  <dcterms:created xsi:type="dcterms:W3CDTF">2024-02-11T16:30:00Z</dcterms:created>
  <dcterms:modified xsi:type="dcterms:W3CDTF">2024-03-02T12:41:00Z</dcterms:modified>
</cp:coreProperties>
</file>